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5C4A2" w14:textId="77777777" w:rsidR="000A6736" w:rsidRPr="00A62331" w:rsidRDefault="000A6736" w:rsidP="00A62331">
      <w:pPr>
        <w:spacing w:after="0"/>
        <w:rPr>
          <w:sz w:val="40"/>
          <w:szCs w:val="40"/>
        </w:rPr>
      </w:pPr>
      <w:r w:rsidRPr="00A62331">
        <w:rPr>
          <w:sz w:val="40"/>
          <w:szCs w:val="40"/>
        </w:rPr>
        <w:t>Hu</w:t>
      </w:r>
      <w:r w:rsidR="00562D54">
        <w:rPr>
          <w:sz w:val="40"/>
          <w:szCs w:val="40"/>
        </w:rPr>
        <w:t>m</w:t>
      </w:r>
      <w:r w:rsidRPr="00A62331">
        <w:rPr>
          <w:sz w:val="40"/>
          <w:szCs w:val="40"/>
        </w:rPr>
        <w:t xml:space="preserve">an Biology – Bachelor of Science </w:t>
      </w:r>
    </w:p>
    <w:p w14:paraId="4B05C4A3" w14:textId="77777777" w:rsidR="00433C2D" w:rsidRDefault="0024333C" w:rsidP="00A62331">
      <w:pPr>
        <w:spacing w:after="0"/>
        <w:rPr>
          <w:i/>
        </w:rPr>
      </w:pPr>
      <w:hyperlink r:id="rId9" w:history="1">
        <w:r w:rsidR="00433C2D" w:rsidRPr="00637466">
          <w:rPr>
            <w:rStyle w:val="Hyperlink"/>
            <w:i/>
          </w:rPr>
          <w:t>https://natsci.msu.edu/about/departments-and-programs/human-biology-program/</w:t>
        </w:r>
      </w:hyperlink>
    </w:p>
    <w:p w14:paraId="4B05C4A4" w14:textId="77777777" w:rsidR="004804A4" w:rsidRDefault="000A6736" w:rsidP="00A62331">
      <w:pPr>
        <w:spacing w:after="0"/>
        <w:rPr>
          <w:i/>
        </w:rPr>
      </w:pPr>
      <w:r w:rsidRPr="000A6736">
        <w:rPr>
          <w:i/>
        </w:rPr>
        <w:t>Administered by the College of Natural Science Dean’s Office</w:t>
      </w:r>
    </w:p>
    <w:tbl>
      <w:tblPr>
        <w:tblW w:w="1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45"/>
        <w:gridCol w:w="540"/>
        <w:gridCol w:w="5040"/>
        <w:gridCol w:w="540"/>
      </w:tblGrid>
      <w:tr w:rsidR="000A6736" w:rsidRPr="00592E4D" w14:paraId="4B05C4A6" w14:textId="77777777" w:rsidTr="00592E4D">
        <w:tc>
          <w:tcPr>
            <w:tcW w:w="11065" w:type="dxa"/>
            <w:gridSpan w:val="4"/>
            <w:shd w:val="clear" w:color="auto" w:fill="000000"/>
          </w:tcPr>
          <w:p w14:paraId="4B05C4A5" w14:textId="77777777" w:rsidR="000A6736" w:rsidRPr="00592E4D" w:rsidRDefault="000A6736" w:rsidP="00592E4D">
            <w:pPr>
              <w:spacing w:after="0" w:line="240" w:lineRule="auto"/>
              <w:rPr>
                <w:color w:val="FFFFFF"/>
                <w:sz w:val="28"/>
                <w:szCs w:val="28"/>
              </w:rPr>
            </w:pPr>
            <w:r w:rsidRPr="00592E4D">
              <w:rPr>
                <w:color w:val="FFFFFF"/>
                <w:sz w:val="28"/>
                <w:szCs w:val="28"/>
              </w:rPr>
              <w:t>University Requirements</w:t>
            </w:r>
          </w:p>
        </w:tc>
      </w:tr>
      <w:tr w:rsidR="00D235F0" w:rsidRPr="00592E4D" w14:paraId="4B05C4AB" w14:textId="77777777" w:rsidTr="00592E4D">
        <w:tc>
          <w:tcPr>
            <w:tcW w:w="4945" w:type="dxa"/>
            <w:shd w:val="clear" w:color="auto" w:fill="auto"/>
          </w:tcPr>
          <w:p w14:paraId="4B05C4A7" w14:textId="77777777" w:rsidR="00D235F0" w:rsidRPr="00592E4D" w:rsidRDefault="00D235F0" w:rsidP="00592E4D">
            <w:pPr>
              <w:spacing w:after="0" w:line="240" w:lineRule="auto"/>
              <w:ind w:firstLine="360"/>
            </w:pPr>
          </w:p>
        </w:tc>
        <w:tc>
          <w:tcPr>
            <w:tcW w:w="540" w:type="dxa"/>
            <w:shd w:val="clear" w:color="auto" w:fill="auto"/>
          </w:tcPr>
          <w:p w14:paraId="4B05C4A8" w14:textId="77777777" w:rsidR="00D235F0" w:rsidRPr="00592E4D" w:rsidRDefault="00D235F0" w:rsidP="00592E4D">
            <w:pPr>
              <w:spacing w:after="0" w:line="240" w:lineRule="auto"/>
              <w:ind w:left="-378" w:firstLine="360"/>
              <w:jc w:val="both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r.</w:t>
            </w:r>
          </w:p>
        </w:tc>
        <w:tc>
          <w:tcPr>
            <w:tcW w:w="5040" w:type="dxa"/>
            <w:shd w:val="clear" w:color="auto" w:fill="auto"/>
          </w:tcPr>
          <w:p w14:paraId="4B05C4A9" w14:textId="77777777" w:rsidR="00D235F0" w:rsidRPr="00592E4D" w:rsidRDefault="00D235F0" w:rsidP="00592E4D">
            <w:pPr>
              <w:spacing w:after="0" w:line="240" w:lineRule="auto"/>
              <w:ind w:firstLine="360"/>
              <w:rPr>
                <w:i/>
                <w:sz w:val="21"/>
                <w:szCs w:val="21"/>
              </w:rPr>
            </w:pPr>
          </w:p>
        </w:tc>
        <w:tc>
          <w:tcPr>
            <w:tcW w:w="540" w:type="dxa"/>
            <w:shd w:val="clear" w:color="auto" w:fill="auto"/>
          </w:tcPr>
          <w:p w14:paraId="4B05C4AA" w14:textId="77777777" w:rsidR="00D235F0" w:rsidRPr="00592E4D" w:rsidRDefault="00D235F0" w:rsidP="00592E4D">
            <w:pPr>
              <w:spacing w:after="0" w:line="240" w:lineRule="auto"/>
              <w:ind w:left="-378" w:firstLine="360"/>
              <w:rPr>
                <w:i/>
              </w:rPr>
            </w:pPr>
            <w:r w:rsidRPr="00592E4D">
              <w:t>Cr.</w:t>
            </w:r>
          </w:p>
        </w:tc>
      </w:tr>
      <w:tr w:rsidR="00D235F0" w:rsidRPr="00592E4D" w14:paraId="4B05C4B6" w14:textId="77777777" w:rsidTr="00592E4D">
        <w:tc>
          <w:tcPr>
            <w:tcW w:w="4945" w:type="dxa"/>
            <w:shd w:val="clear" w:color="auto" w:fill="auto"/>
          </w:tcPr>
          <w:p w14:paraId="4B05C4AC" w14:textId="77777777" w:rsidR="00D235F0" w:rsidRPr="00592E4D" w:rsidRDefault="004B523A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WRA 101</w:t>
            </w:r>
          </w:p>
          <w:p w14:paraId="4B05C4AD" w14:textId="77777777" w:rsidR="00D235F0" w:rsidRPr="00592E4D" w:rsidRDefault="00D235F0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AH 201-210</w:t>
            </w:r>
          </w:p>
          <w:p w14:paraId="4B05C4AE" w14:textId="77777777" w:rsidR="00D235F0" w:rsidRPr="00592E4D" w:rsidRDefault="00D235F0" w:rsidP="00592E4D">
            <w:pPr>
              <w:spacing w:after="0" w:line="240" w:lineRule="auto"/>
              <w:ind w:firstLine="360"/>
            </w:pPr>
            <w:r w:rsidRPr="00592E4D">
              <w:rPr>
                <w:sz w:val="21"/>
                <w:szCs w:val="21"/>
              </w:rPr>
              <w:t>IAH 211 or higher</w:t>
            </w:r>
          </w:p>
        </w:tc>
        <w:tc>
          <w:tcPr>
            <w:tcW w:w="540" w:type="dxa"/>
            <w:shd w:val="clear" w:color="auto" w:fill="auto"/>
          </w:tcPr>
          <w:p w14:paraId="4B05C4AF" w14:textId="77777777" w:rsidR="00D235F0" w:rsidRPr="00592E4D" w:rsidRDefault="00D235F0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B0" w14:textId="77777777" w:rsidR="00D235F0" w:rsidRPr="00592E4D" w:rsidRDefault="00D235F0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B1" w14:textId="77777777" w:rsidR="00D235F0" w:rsidRPr="00592E4D" w:rsidRDefault="00D235F0" w:rsidP="00592E4D">
            <w:pPr>
              <w:spacing w:after="0" w:line="240" w:lineRule="auto"/>
              <w:ind w:left="-378" w:firstLine="360"/>
              <w:jc w:val="both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</w:tc>
        <w:tc>
          <w:tcPr>
            <w:tcW w:w="5040" w:type="dxa"/>
            <w:shd w:val="clear" w:color="auto" w:fill="auto"/>
          </w:tcPr>
          <w:p w14:paraId="4B05C4B2" w14:textId="77777777" w:rsidR="00D235F0" w:rsidRPr="00592E4D" w:rsidRDefault="00D235F0" w:rsidP="00592E4D">
            <w:pPr>
              <w:spacing w:after="0" w:line="240" w:lineRule="auto"/>
              <w:ind w:firstLine="342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SS 200 level</w:t>
            </w:r>
          </w:p>
          <w:p w14:paraId="4B05C4B3" w14:textId="77777777" w:rsidR="00D235F0" w:rsidRPr="00592E4D" w:rsidRDefault="00D235F0" w:rsidP="00592E4D">
            <w:pPr>
              <w:spacing w:after="0" w:line="240" w:lineRule="auto"/>
              <w:ind w:firstLine="360"/>
              <w:rPr>
                <w:i/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SS 300 level</w:t>
            </w:r>
          </w:p>
        </w:tc>
        <w:tc>
          <w:tcPr>
            <w:tcW w:w="540" w:type="dxa"/>
            <w:shd w:val="clear" w:color="auto" w:fill="auto"/>
          </w:tcPr>
          <w:p w14:paraId="4B05C4B4" w14:textId="77777777" w:rsidR="00D235F0" w:rsidRPr="00592E4D" w:rsidRDefault="00D235F0" w:rsidP="00592E4D">
            <w:pPr>
              <w:spacing w:after="0" w:line="240" w:lineRule="auto"/>
            </w:pPr>
            <w:r w:rsidRPr="00592E4D">
              <w:t>4</w:t>
            </w:r>
          </w:p>
          <w:p w14:paraId="4B05C4B5" w14:textId="77777777" w:rsidR="00D235F0" w:rsidRPr="00592E4D" w:rsidRDefault="00D235F0" w:rsidP="00592E4D">
            <w:pPr>
              <w:spacing w:after="0" w:line="240" w:lineRule="auto"/>
              <w:rPr>
                <w:i/>
              </w:rPr>
            </w:pPr>
            <w:r w:rsidRPr="00592E4D">
              <w:t>4</w:t>
            </w:r>
          </w:p>
        </w:tc>
      </w:tr>
      <w:tr w:rsidR="000A6736" w:rsidRPr="00592E4D" w14:paraId="4B05C4B8" w14:textId="77777777" w:rsidTr="00592E4D">
        <w:tc>
          <w:tcPr>
            <w:tcW w:w="11065" w:type="dxa"/>
            <w:gridSpan w:val="4"/>
            <w:shd w:val="clear" w:color="auto" w:fill="000000"/>
          </w:tcPr>
          <w:p w14:paraId="4B05C4B7" w14:textId="77777777" w:rsidR="000A6736" w:rsidRPr="00592E4D" w:rsidRDefault="000A6736" w:rsidP="00592E4D">
            <w:pPr>
              <w:spacing w:after="0" w:line="240" w:lineRule="auto"/>
              <w:rPr>
                <w:color w:val="FFFFFF"/>
                <w:sz w:val="28"/>
                <w:szCs w:val="28"/>
              </w:rPr>
            </w:pPr>
            <w:r w:rsidRPr="00592E4D">
              <w:rPr>
                <w:color w:val="FFFFFF"/>
                <w:sz w:val="28"/>
                <w:szCs w:val="28"/>
              </w:rPr>
              <w:t>College Requirements</w:t>
            </w:r>
          </w:p>
        </w:tc>
      </w:tr>
      <w:tr w:rsidR="00ED681C" w:rsidRPr="00592E4D" w14:paraId="4B05C526" w14:textId="77777777" w:rsidTr="00592E4D">
        <w:tc>
          <w:tcPr>
            <w:tcW w:w="4945" w:type="dxa"/>
            <w:shd w:val="clear" w:color="auto" w:fill="auto"/>
          </w:tcPr>
          <w:p w14:paraId="4B05C4B9" w14:textId="77777777" w:rsidR="001156CC" w:rsidRPr="00592E4D" w:rsidRDefault="001156C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</w:p>
          <w:p w14:paraId="4B05C4BA" w14:textId="77777777" w:rsidR="00ED681C" w:rsidRPr="00592E4D" w:rsidRDefault="00ED681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Biology</w:t>
            </w:r>
          </w:p>
          <w:p w14:paraId="4B05C4BB" w14:textId="77777777" w:rsidR="0082226C" w:rsidRPr="00592E4D" w:rsidRDefault="0082226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BS 162 Organisms </w:t>
            </w:r>
            <w:r w:rsidR="00923316" w:rsidRPr="00592E4D">
              <w:rPr>
                <w:sz w:val="21"/>
                <w:szCs w:val="21"/>
              </w:rPr>
              <w:t xml:space="preserve">&amp; </w:t>
            </w:r>
            <w:r w:rsidRPr="00592E4D">
              <w:rPr>
                <w:sz w:val="21"/>
                <w:szCs w:val="21"/>
              </w:rPr>
              <w:t xml:space="preserve">Populations                   </w:t>
            </w:r>
          </w:p>
          <w:p w14:paraId="4B05C4BC" w14:textId="77777777" w:rsidR="0082226C" w:rsidRPr="00592E4D" w:rsidRDefault="0082226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S 172 Organismal Biology Lab</w:t>
            </w:r>
          </w:p>
          <w:p w14:paraId="4B05C4BD" w14:textId="77777777" w:rsidR="008C0986" w:rsidRPr="00592E4D" w:rsidRDefault="008C0986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</w:p>
          <w:p w14:paraId="4B05C4BE" w14:textId="77777777" w:rsidR="00ED681C" w:rsidRPr="00592E4D" w:rsidRDefault="00ED681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Chemistry</w:t>
            </w:r>
          </w:p>
          <w:p w14:paraId="4B05C4BF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 One of the following (groups 1, 2, 3 </w:t>
            </w:r>
            <w:proofErr w:type="gramStart"/>
            <w:r w:rsidRPr="00592E4D">
              <w:rPr>
                <w:sz w:val="21"/>
                <w:szCs w:val="21"/>
              </w:rPr>
              <w:t>etc.</w:t>
            </w:r>
            <w:proofErr w:type="gramEnd"/>
            <w:r w:rsidRPr="00592E4D">
              <w:rPr>
                <w:sz w:val="21"/>
                <w:szCs w:val="21"/>
              </w:rPr>
              <w:t>):</w:t>
            </w:r>
            <w:r w:rsidR="001156CC" w:rsidRPr="00592E4D">
              <w:rPr>
                <w:sz w:val="21"/>
                <w:szCs w:val="21"/>
              </w:rPr>
              <w:br/>
            </w:r>
          </w:p>
          <w:p w14:paraId="4B05C4C0" w14:textId="77777777" w:rsidR="00ED681C" w:rsidRPr="00592E4D" w:rsidRDefault="00ED681C" w:rsidP="00592E4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41 General Chemistry                       </w:t>
            </w:r>
          </w:p>
          <w:p w14:paraId="4B05C4C1" w14:textId="77777777" w:rsidR="00132945" w:rsidRPr="00592E4D" w:rsidRDefault="00923316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42 General &amp; </w:t>
            </w:r>
            <w:r w:rsidR="00ED681C" w:rsidRPr="00592E4D">
              <w:rPr>
                <w:sz w:val="21"/>
                <w:szCs w:val="21"/>
              </w:rPr>
              <w:t xml:space="preserve">Inorganic Chemistry    </w:t>
            </w:r>
          </w:p>
          <w:p w14:paraId="4B05C4C2" w14:textId="77777777" w:rsidR="00ED681C" w:rsidRPr="00592E4D" w:rsidRDefault="00132945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61 Chemistry Lab I                             </w:t>
            </w:r>
          </w:p>
          <w:p w14:paraId="4B05C4C3" w14:textId="77777777" w:rsidR="00ED681C" w:rsidRPr="00592E4D" w:rsidRDefault="00ED681C" w:rsidP="00592E4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51 Principals of Chemistry I            </w:t>
            </w:r>
          </w:p>
          <w:p w14:paraId="4B05C4C4" w14:textId="77777777" w:rsidR="00ED681C" w:rsidRPr="00592E4D" w:rsidRDefault="00ED681C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52 Principles of Chemistry II            </w:t>
            </w:r>
          </w:p>
          <w:p w14:paraId="4B05C4C5" w14:textId="77777777" w:rsidR="00ED681C" w:rsidRPr="00592E4D" w:rsidRDefault="00ED681C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61 Chemistry Lab I                             </w:t>
            </w:r>
          </w:p>
          <w:p w14:paraId="4B05C4C6" w14:textId="77777777" w:rsidR="00ED681C" w:rsidRPr="00592E4D" w:rsidRDefault="00ED681C" w:rsidP="00592E4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81H Honors Chemistry I                   </w:t>
            </w:r>
          </w:p>
          <w:p w14:paraId="4B05C4C7" w14:textId="77777777" w:rsidR="00ED681C" w:rsidRPr="00592E4D" w:rsidRDefault="00ED681C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CEM 182H Honors Chemistry II                  </w:t>
            </w:r>
          </w:p>
          <w:p w14:paraId="4B05C4C8" w14:textId="77777777" w:rsidR="002C609F" w:rsidRPr="00592E4D" w:rsidRDefault="00ED681C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EM 185H Ho</w:t>
            </w:r>
            <w:r w:rsidR="002C609F" w:rsidRPr="00592E4D">
              <w:rPr>
                <w:sz w:val="21"/>
                <w:szCs w:val="21"/>
              </w:rPr>
              <w:t>nors Chemistry Lab I</w:t>
            </w:r>
          </w:p>
          <w:p w14:paraId="4B05C4C9" w14:textId="77777777" w:rsidR="002C609F" w:rsidRPr="00592E4D" w:rsidRDefault="002C609F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</w:p>
          <w:p w14:paraId="4B05C4CA" w14:textId="77777777" w:rsidR="00ED681C" w:rsidRPr="00592E4D" w:rsidRDefault="002C609F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Mathematics</w:t>
            </w:r>
            <w:r w:rsidR="00ED681C" w:rsidRPr="00592E4D">
              <w:rPr>
                <w:b/>
                <w:sz w:val="21"/>
                <w:szCs w:val="21"/>
              </w:rPr>
              <w:t xml:space="preserve">       </w:t>
            </w:r>
          </w:p>
          <w:p w14:paraId="4B05C4CB" w14:textId="77777777" w:rsidR="00ED681C" w:rsidRPr="00592E4D" w:rsidRDefault="002376F5" w:rsidP="00592E4D">
            <w:pPr>
              <w:spacing w:after="0" w:line="240" w:lineRule="auto"/>
              <w:ind w:left="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One of the following (groups 1, 2, 3 </w:t>
            </w:r>
            <w:proofErr w:type="gramStart"/>
            <w:r w:rsidRPr="00592E4D">
              <w:rPr>
                <w:sz w:val="21"/>
                <w:szCs w:val="21"/>
              </w:rPr>
              <w:t>etc.</w:t>
            </w:r>
            <w:proofErr w:type="gramEnd"/>
            <w:r w:rsidRPr="00592E4D">
              <w:rPr>
                <w:sz w:val="21"/>
                <w:szCs w:val="21"/>
              </w:rPr>
              <w:t>):</w:t>
            </w:r>
            <w:r w:rsidR="001156CC" w:rsidRPr="00592E4D">
              <w:rPr>
                <w:sz w:val="21"/>
                <w:szCs w:val="21"/>
              </w:rPr>
              <w:br/>
            </w:r>
          </w:p>
          <w:p w14:paraId="4B05C4CC" w14:textId="77777777" w:rsidR="002376F5" w:rsidRPr="00592E4D" w:rsidRDefault="002376F5" w:rsidP="00592E4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24 Survey of Calculus I</w:t>
            </w:r>
          </w:p>
          <w:p w14:paraId="4B05C4CD" w14:textId="77777777" w:rsidR="002376F5" w:rsidRPr="00592E4D" w:rsidRDefault="002376F5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26 Survey of Calculus II</w:t>
            </w:r>
          </w:p>
          <w:p w14:paraId="4B05C4CE" w14:textId="77777777" w:rsidR="002376F5" w:rsidRPr="00592E4D" w:rsidRDefault="002376F5" w:rsidP="00592E4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32 Calculus I</w:t>
            </w:r>
          </w:p>
          <w:p w14:paraId="4B05C4CF" w14:textId="77777777" w:rsidR="002376F5" w:rsidRPr="00592E4D" w:rsidRDefault="002376F5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33 Calculus II</w:t>
            </w:r>
          </w:p>
          <w:p w14:paraId="4B05C4D0" w14:textId="77777777" w:rsidR="002376F5" w:rsidRPr="00592E4D" w:rsidRDefault="002376F5" w:rsidP="00592E4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24 Survey of Calculus I</w:t>
            </w:r>
          </w:p>
          <w:p w14:paraId="4B05C4D1" w14:textId="77777777" w:rsidR="002376F5" w:rsidRPr="00592E4D" w:rsidRDefault="002376F5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STT (201, 231, 351, or 421)</w:t>
            </w:r>
          </w:p>
          <w:p w14:paraId="4B05C4D2" w14:textId="77777777" w:rsidR="004A5EB1" w:rsidRPr="00592E4D" w:rsidRDefault="004A5EB1" w:rsidP="00592E4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32 Calculus I</w:t>
            </w:r>
          </w:p>
          <w:p w14:paraId="4B05C4D3" w14:textId="77777777" w:rsidR="001156CC" w:rsidRPr="00592E4D" w:rsidRDefault="004A5EB1" w:rsidP="00592E4D">
            <w:pPr>
              <w:pStyle w:val="ListParagraph"/>
              <w:spacing w:after="0" w:line="240" w:lineRule="auto"/>
              <w:ind w:left="43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STT (201, 231, 351, or 421)</w:t>
            </w:r>
          </w:p>
          <w:p w14:paraId="4B05C4D4" w14:textId="77777777" w:rsidR="001156CC" w:rsidRPr="00592E4D" w:rsidRDefault="001156CC" w:rsidP="00592E4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52H Honors Calculus I</w:t>
            </w:r>
          </w:p>
          <w:p w14:paraId="4B05C4D5" w14:textId="77777777" w:rsidR="001156CC" w:rsidRPr="00592E4D" w:rsidRDefault="001156CC" w:rsidP="00592E4D">
            <w:pPr>
              <w:pStyle w:val="ListParagraph"/>
              <w:spacing w:after="0" w:line="240" w:lineRule="auto"/>
              <w:ind w:left="42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TH 153H Honors Calculus II</w:t>
            </w:r>
          </w:p>
          <w:p w14:paraId="4B05C4D6" w14:textId="77777777" w:rsidR="001156CC" w:rsidRPr="00592E4D" w:rsidRDefault="001156CC" w:rsidP="00592E4D">
            <w:pPr>
              <w:pStyle w:val="ListParagraph"/>
              <w:spacing w:after="0" w:line="240" w:lineRule="auto"/>
              <w:ind w:left="436"/>
            </w:pPr>
          </w:p>
        </w:tc>
        <w:tc>
          <w:tcPr>
            <w:tcW w:w="540" w:type="dxa"/>
            <w:shd w:val="clear" w:color="auto" w:fill="auto"/>
          </w:tcPr>
          <w:p w14:paraId="4B05C4D7" w14:textId="77777777" w:rsidR="00ED681C" w:rsidRPr="00592E4D" w:rsidRDefault="00ED681C" w:rsidP="00592E4D">
            <w:pPr>
              <w:pStyle w:val="ListParagraph"/>
              <w:spacing w:after="0" w:line="240" w:lineRule="auto"/>
              <w:rPr>
                <w:sz w:val="21"/>
                <w:szCs w:val="21"/>
              </w:rPr>
            </w:pPr>
          </w:p>
          <w:p w14:paraId="4B05C4D8" w14:textId="77777777" w:rsidR="001F6BF9" w:rsidRPr="00592E4D" w:rsidRDefault="001F6BF9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D9" w14:textId="77777777" w:rsidR="00ED681C" w:rsidRPr="00592E4D" w:rsidRDefault="008C0986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DA" w14:textId="77777777" w:rsidR="008C0986" w:rsidRPr="00592E4D" w:rsidRDefault="008C0986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2</w:t>
            </w:r>
          </w:p>
          <w:p w14:paraId="4B05C4DB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DC" w14:textId="77777777" w:rsidR="00D235F0" w:rsidRPr="00592E4D" w:rsidRDefault="00D235F0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DD" w14:textId="77777777" w:rsidR="00D235F0" w:rsidRPr="00592E4D" w:rsidRDefault="00D235F0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13C54A11" w14:textId="77777777" w:rsidR="002B4AB6" w:rsidRDefault="002B4AB6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DE" w14:textId="5CDC8ACA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DF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E0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4E1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E2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E3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4E4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E5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E6" w14:textId="77777777" w:rsidR="00ED681C" w:rsidRPr="00592E4D" w:rsidRDefault="00ED681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2</w:t>
            </w:r>
          </w:p>
          <w:p w14:paraId="4B05C4E7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E8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E9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EB" w14:textId="77777777" w:rsidR="001156CC" w:rsidRPr="00592E4D" w:rsidRDefault="001156C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4EC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ED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EE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EF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F0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F1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-4</w:t>
            </w:r>
          </w:p>
          <w:p w14:paraId="4B05C4F2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F3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-4</w:t>
            </w:r>
          </w:p>
          <w:p w14:paraId="4B05C4F4" w14:textId="77777777" w:rsidR="001156CC" w:rsidRPr="00592E4D" w:rsidRDefault="001156C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4F5" w14:textId="77777777" w:rsidR="001156CC" w:rsidRPr="00592E4D" w:rsidRDefault="001156C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4F6" w14:textId="77777777" w:rsidR="001F6BF9" w:rsidRPr="00592E4D" w:rsidRDefault="001F6BF9" w:rsidP="00592E4D">
            <w:pPr>
              <w:spacing w:after="0" w:line="240" w:lineRule="auto"/>
              <w:rPr>
                <w:sz w:val="21"/>
                <w:szCs w:val="21"/>
              </w:rPr>
            </w:pPr>
          </w:p>
        </w:tc>
        <w:tc>
          <w:tcPr>
            <w:tcW w:w="5040" w:type="dxa"/>
            <w:shd w:val="clear" w:color="auto" w:fill="auto"/>
          </w:tcPr>
          <w:p w14:paraId="4B05C4F7" w14:textId="77777777" w:rsidR="002376F5" w:rsidRPr="00592E4D" w:rsidRDefault="002376F5" w:rsidP="00592E4D">
            <w:pPr>
              <w:spacing w:after="0" w:line="240" w:lineRule="auto"/>
              <w:ind w:left="346"/>
              <w:rPr>
                <w:sz w:val="21"/>
                <w:szCs w:val="21"/>
              </w:rPr>
            </w:pPr>
          </w:p>
          <w:p w14:paraId="4B05C4F8" w14:textId="77777777" w:rsidR="00ED681C" w:rsidRPr="00592E4D" w:rsidRDefault="00ED681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 xml:space="preserve">Physics </w:t>
            </w:r>
          </w:p>
          <w:p w14:paraId="4B05C4F9" w14:textId="77777777" w:rsidR="00ED681C" w:rsidRPr="00592E4D" w:rsidRDefault="00ED681C" w:rsidP="00592E4D">
            <w:pPr>
              <w:spacing w:after="0" w:line="240" w:lineRule="auto"/>
              <w:ind w:left="7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One of the following (groups 1, 2, 3 </w:t>
            </w:r>
            <w:proofErr w:type="gramStart"/>
            <w:r w:rsidRPr="00592E4D">
              <w:rPr>
                <w:sz w:val="21"/>
                <w:szCs w:val="21"/>
              </w:rPr>
              <w:t>etc.</w:t>
            </w:r>
            <w:proofErr w:type="gramEnd"/>
            <w:r w:rsidRPr="00592E4D">
              <w:rPr>
                <w:sz w:val="21"/>
                <w:szCs w:val="21"/>
              </w:rPr>
              <w:t>):</w:t>
            </w:r>
            <w:r w:rsidR="001156CC" w:rsidRPr="00592E4D">
              <w:rPr>
                <w:sz w:val="21"/>
                <w:szCs w:val="21"/>
              </w:rPr>
              <w:br/>
            </w:r>
          </w:p>
          <w:p w14:paraId="4B05C4FA" w14:textId="77777777" w:rsidR="00ED681C" w:rsidRPr="00592E4D" w:rsidRDefault="00ED681C" w:rsidP="00592E4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PHY 183 Physics for Scientists </w:t>
            </w:r>
            <w:r w:rsidR="00923316" w:rsidRPr="00592E4D">
              <w:rPr>
                <w:sz w:val="21"/>
                <w:szCs w:val="21"/>
              </w:rPr>
              <w:t>&amp;</w:t>
            </w:r>
            <w:r w:rsidRPr="00592E4D">
              <w:rPr>
                <w:sz w:val="21"/>
                <w:szCs w:val="21"/>
              </w:rPr>
              <w:t xml:space="preserve"> Engineers I</w:t>
            </w:r>
          </w:p>
          <w:p w14:paraId="4B05C4FB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PHY 184 Physics for Scientists </w:t>
            </w:r>
            <w:r w:rsidR="00923316" w:rsidRPr="00592E4D">
              <w:rPr>
                <w:sz w:val="21"/>
                <w:szCs w:val="21"/>
              </w:rPr>
              <w:t xml:space="preserve">&amp; </w:t>
            </w:r>
            <w:r w:rsidRPr="00592E4D">
              <w:rPr>
                <w:sz w:val="21"/>
                <w:szCs w:val="21"/>
              </w:rPr>
              <w:t>Engineers II</w:t>
            </w:r>
          </w:p>
          <w:p w14:paraId="4B05C4FC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191 Physics Lab for Scientists I</w:t>
            </w:r>
          </w:p>
          <w:p w14:paraId="4B05C4FD" w14:textId="77777777" w:rsidR="007F0757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PHY 192 Physics Lab for Scientists II </w:t>
            </w:r>
          </w:p>
          <w:p w14:paraId="4B05C4FE" w14:textId="77777777" w:rsidR="00ED681C" w:rsidRPr="00592E4D" w:rsidRDefault="00ED681C" w:rsidP="00592E4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31 Intro Physics I</w:t>
            </w:r>
          </w:p>
          <w:p w14:paraId="4B05C4FF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32 Intro Physics II</w:t>
            </w:r>
          </w:p>
          <w:p w14:paraId="4B05C500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51 Intro Physics Lab I</w:t>
            </w:r>
          </w:p>
          <w:p w14:paraId="4B05C501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52 Intro Physics Lab II</w:t>
            </w:r>
          </w:p>
          <w:p w14:paraId="4B05C502" w14:textId="77777777" w:rsidR="00ED681C" w:rsidRPr="00592E4D" w:rsidRDefault="00ED681C" w:rsidP="00592E4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193H Honors Physics I</w:t>
            </w:r>
          </w:p>
          <w:p w14:paraId="4B05C503" w14:textId="77777777" w:rsidR="00ED681C" w:rsidRPr="00592E4D" w:rsidRDefault="00ED681C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94H</w:t>
            </w:r>
            <w:r w:rsidR="002C609F" w:rsidRPr="00592E4D">
              <w:rPr>
                <w:sz w:val="21"/>
                <w:szCs w:val="21"/>
              </w:rPr>
              <w:t xml:space="preserve"> Honors Physics II</w:t>
            </w:r>
          </w:p>
          <w:p w14:paraId="4B05C504" w14:textId="77777777" w:rsidR="0064717A" w:rsidRPr="00592E4D" w:rsidRDefault="0064717A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191 Physics Lab for Scientists I</w:t>
            </w:r>
          </w:p>
          <w:p w14:paraId="4B05C505" w14:textId="77777777" w:rsidR="0064717A" w:rsidRPr="00592E4D" w:rsidRDefault="0064717A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PHY 192 Physics Lab for Scientists II </w:t>
            </w:r>
          </w:p>
          <w:p w14:paraId="4B05C506" w14:textId="77777777" w:rsidR="004A5EB1" w:rsidRPr="00592E4D" w:rsidRDefault="004A5EB1" w:rsidP="00592E4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41 Physics for Cellular &amp; Molecular Biologists I</w:t>
            </w:r>
          </w:p>
          <w:p w14:paraId="4B05C507" w14:textId="77777777" w:rsidR="004A5EB1" w:rsidRPr="00592E4D" w:rsidRDefault="004A5EB1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42 Physics for Cellular &amp; Molecular Biologists II</w:t>
            </w:r>
          </w:p>
          <w:p w14:paraId="4B05C508" w14:textId="77777777" w:rsidR="004A5EB1" w:rsidRPr="00592E4D" w:rsidRDefault="004A5EB1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Y 251 Intro Physics Lab I</w:t>
            </w:r>
          </w:p>
          <w:p w14:paraId="4B05C509" w14:textId="4AEE3C49" w:rsidR="004A5EB1" w:rsidRDefault="004A5EB1" w:rsidP="00592E4D">
            <w:pPr>
              <w:pStyle w:val="ListParagraph"/>
              <w:spacing w:after="0" w:line="240" w:lineRule="auto"/>
              <w:ind w:left="346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PHY 252 Intro Physics Lab II </w:t>
            </w:r>
          </w:p>
          <w:p w14:paraId="308B94B6" w14:textId="5E58F81A" w:rsidR="003A5421" w:rsidRPr="003A5421" w:rsidRDefault="003A5421" w:rsidP="003A5421">
            <w:pPr>
              <w:spacing w:after="0" w:line="240" w:lineRule="auto"/>
              <w:rPr>
                <w:sz w:val="21"/>
                <w:szCs w:val="21"/>
              </w:rPr>
            </w:pPr>
            <w:r w:rsidRPr="003A5421">
              <w:rPr>
                <w:sz w:val="21"/>
                <w:szCs w:val="21"/>
              </w:rPr>
              <w:t>5.</w:t>
            </w:r>
            <w:r>
              <w:rPr>
                <w:sz w:val="21"/>
                <w:szCs w:val="21"/>
              </w:rPr>
              <w:t xml:space="preserve">    </w:t>
            </w:r>
            <w:r w:rsidRPr="003A5421">
              <w:rPr>
                <w:sz w:val="21"/>
                <w:szCs w:val="21"/>
              </w:rPr>
              <w:t>PHY 221</w:t>
            </w:r>
            <w:r w:rsidR="00D12CDF">
              <w:rPr>
                <w:sz w:val="21"/>
                <w:szCs w:val="21"/>
              </w:rPr>
              <w:t xml:space="preserve"> Studio Physics for Life Scientists I</w:t>
            </w:r>
          </w:p>
          <w:p w14:paraId="20267980" w14:textId="5295A50F" w:rsidR="003A5421" w:rsidRPr="003A5421" w:rsidRDefault="003A5421" w:rsidP="003A5421">
            <w:r>
              <w:t xml:space="preserve">       PHY 222</w:t>
            </w:r>
            <w:r w:rsidR="00D12CDF">
              <w:t xml:space="preserve"> Studio Physics for Life Scientists II</w:t>
            </w:r>
          </w:p>
          <w:p w14:paraId="33472912" w14:textId="77777777" w:rsidR="003A5421" w:rsidRPr="003A5421" w:rsidRDefault="003A5421" w:rsidP="003A5421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0C" w14:textId="77777777" w:rsidR="004A5EB1" w:rsidRPr="003A5421" w:rsidRDefault="004A5EB1" w:rsidP="003A5421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0D" w14:textId="08EE8581" w:rsidR="007470B3" w:rsidRPr="007470B3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00-400 Level Courses</w:t>
            </w:r>
          </w:p>
        </w:tc>
        <w:tc>
          <w:tcPr>
            <w:tcW w:w="540" w:type="dxa"/>
            <w:shd w:val="clear" w:color="auto" w:fill="auto"/>
          </w:tcPr>
          <w:p w14:paraId="4B05C50E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0F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10" w14:textId="77777777" w:rsidR="0082226C" w:rsidRPr="00592E4D" w:rsidRDefault="0082226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11" w14:textId="77777777" w:rsidR="001156CC" w:rsidRPr="00592E4D" w:rsidRDefault="001156C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12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13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14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5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6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17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18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9" w14:textId="77777777" w:rsidR="002C609F" w:rsidRPr="00592E4D" w:rsidRDefault="002C609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A" w14:textId="77777777" w:rsidR="002C609F" w:rsidRPr="00592E4D" w:rsidRDefault="00871A3E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1B" w14:textId="77777777" w:rsidR="00871A3E" w:rsidRPr="00592E4D" w:rsidRDefault="00871A3E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1C" w14:textId="77777777" w:rsidR="002376F5" w:rsidRPr="00592E4D" w:rsidRDefault="0064717A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D" w14:textId="77777777" w:rsidR="0064717A" w:rsidRPr="00592E4D" w:rsidRDefault="0064717A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1E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1F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20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21" w14:textId="6261C46C" w:rsidR="004A5EB1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5BB94C5B" w14:textId="6CA5E97C" w:rsidR="003A5421" w:rsidRDefault="003A5421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  <w:p w14:paraId="33FB2E69" w14:textId="46304F6E" w:rsidR="003A5421" w:rsidRPr="00592E4D" w:rsidRDefault="003A5421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  <w:p w14:paraId="4B05C522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23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24" w14:textId="77777777" w:rsidR="004A5EB1" w:rsidRPr="00592E4D" w:rsidRDefault="004A5EB1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25" w14:textId="77777777" w:rsidR="002376F5" w:rsidRPr="00592E4D" w:rsidRDefault="002376F5" w:rsidP="00592E4D">
            <w:pPr>
              <w:spacing w:after="0" w:line="240" w:lineRule="auto"/>
            </w:pPr>
            <w:r w:rsidRPr="00592E4D">
              <w:rPr>
                <w:sz w:val="21"/>
                <w:szCs w:val="21"/>
              </w:rPr>
              <w:t>30</w:t>
            </w:r>
          </w:p>
        </w:tc>
      </w:tr>
      <w:tr w:rsidR="00CC2538" w:rsidRPr="00592E4D" w14:paraId="4B05C528" w14:textId="77777777" w:rsidTr="00592E4D">
        <w:tc>
          <w:tcPr>
            <w:tcW w:w="11065" w:type="dxa"/>
            <w:gridSpan w:val="4"/>
            <w:shd w:val="clear" w:color="auto" w:fill="000000"/>
          </w:tcPr>
          <w:p w14:paraId="4B05C527" w14:textId="77777777" w:rsidR="00CC2538" w:rsidRPr="00592E4D" w:rsidRDefault="00CC2538" w:rsidP="00592E4D">
            <w:pPr>
              <w:spacing w:after="0" w:line="240" w:lineRule="auto"/>
              <w:rPr>
                <w:color w:val="FFFFFF"/>
                <w:sz w:val="28"/>
                <w:szCs w:val="28"/>
              </w:rPr>
            </w:pPr>
            <w:r w:rsidRPr="00592E4D">
              <w:rPr>
                <w:color w:val="FFFFFF"/>
                <w:sz w:val="28"/>
                <w:szCs w:val="28"/>
              </w:rPr>
              <w:t>Major Requirements</w:t>
            </w:r>
          </w:p>
        </w:tc>
      </w:tr>
      <w:tr w:rsidR="002376F5" w:rsidRPr="00592E4D" w14:paraId="4B05C551" w14:textId="77777777" w:rsidTr="00592E4D">
        <w:tc>
          <w:tcPr>
            <w:tcW w:w="4945" w:type="dxa"/>
            <w:shd w:val="clear" w:color="auto" w:fill="auto"/>
          </w:tcPr>
          <w:p w14:paraId="4B05C529" w14:textId="77777777" w:rsidR="00140BF5" w:rsidRPr="00592E4D" w:rsidRDefault="00140BF5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</w:p>
          <w:p w14:paraId="4B05C52A" w14:textId="77777777" w:rsidR="002376F5" w:rsidRPr="00592E4D" w:rsidRDefault="002376F5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proofErr w:type="gramStart"/>
            <w:r w:rsidRPr="00592E4D">
              <w:rPr>
                <w:b/>
                <w:sz w:val="21"/>
                <w:szCs w:val="21"/>
              </w:rPr>
              <w:t>All of</w:t>
            </w:r>
            <w:proofErr w:type="gramEnd"/>
            <w:r w:rsidRPr="00592E4D">
              <w:rPr>
                <w:b/>
                <w:sz w:val="21"/>
                <w:szCs w:val="21"/>
              </w:rPr>
              <w:t xml:space="preserve"> the following:</w:t>
            </w:r>
          </w:p>
          <w:p w14:paraId="4B05C52B" w14:textId="77777777" w:rsidR="00D235F0" w:rsidRPr="00592E4D" w:rsidRDefault="00D235F0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BMB 401 </w:t>
            </w:r>
            <w:r w:rsidR="00923316" w:rsidRPr="00592E4D">
              <w:rPr>
                <w:sz w:val="21"/>
                <w:szCs w:val="21"/>
              </w:rPr>
              <w:t>Comprehensive Biochemistry</w:t>
            </w:r>
          </w:p>
          <w:p w14:paraId="4B05C52C" w14:textId="77777777" w:rsidR="0082226C" w:rsidRPr="00592E4D" w:rsidRDefault="0082226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S 161 Cells and Molecules</w:t>
            </w:r>
          </w:p>
          <w:p w14:paraId="4B05C52D" w14:textId="77777777" w:rsidR="0082226C" w:rsidRPr="00592E4D" w:rsidRDefault="0082226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S 171 Cell and Molecular Biology Lab</w:t>
            </w:r>
          </w:p>
          <w:p w14:paraId="4B05C52E" w14:textId="77777777" w:rsidR="00843EF0" w:rsidRPr="00592E4D" w:rsidRDefault="00843EF0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EM 162 Chemistry Lab II</w:t>
            </w:r>
          </w:p>
          <w:p w14:paraId="4B05C52F" w14:textId="77777777" w:rsidR="002376F5" w:rsidRPr="00592E4D" w:rsidRDefault="002376F5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EM 251 Organic Chemistry I</w:t>
            </w:r>
          </w:p>
          <w:p w14:paraId="4B05C530" w14:textId="77777777" w:rsidR="002376F5" w:rsidRPr="00592E4D" w:rsidRDefault="002376F5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EM 252 Organic Chemistry II</w:t>
            </w:r>
          </w:p>
          <w:p w14:paraId="4B05C531" w14:textId="77777777" w:rsidR="002376F5" w:rsidRPr="00592E4D" w:rsidRDefault="002376F5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CEM 255 Organic Chemistry Lab</w:t>
            </w:r>
          </w:p>
          <w:p w14:paraId="4B05C532" w14:textId="4A3892D4" w:rsidR="002376F5" w:rsidRPr="00592E4D" w:rsidRDefault="00CD402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BIO</w:t>
            </w:r>
            <w:r w:rsidR="002376F5" w:rsidRPr="00592E4D">
              <w:rPr>
                <w:sz w:val="21"/>
                <w:szCs w:val="21"/>
              </w:rPr>
              <w:t xml:space="preserve"> 495 Capstone in Human Biology (W)</w:t>
            </w:r>
          </w:p>
          <w:p w14:paraId="1C0035BF" w14:textId="77777777" w:rsidR="00D235F0" w:rsidRDefault="00345C32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</w:t>
            </w:r>
            <w:r w:rsidR="002376F5" w:rsidRPr="00592E4D">
              <w:rPr>
                <w:sz w:val="21"/>
                <w:szCs w:val="21"/>
              </w:rPr>
              <w:t xml:space="preserve"> 341 Fundamental Genetics</w:t>
            </w:r>
          </w:p>
          <w:p w14:paraId="4A1A51C9" w14:textId="77777777" w:rsidR="00107B21" w:rsidRDefault="00107B21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</w:p>
          <w:p w14:paraId="4B05C533" w14:textId="4F1A96DC" w:rsidR="00107B21" w:rsidRPr="00592E4D" w:rsidRDefault="00107B21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</w:p>
        </w:tc>
        <w:tc>
          <w:tcPr>
            <w:tcW w:w="540" w:type="dxa"/>
            <w:shd w:val="clear" w:color="auto" w:fill="auto"/>
          </w:tcPr>
          <w:p w14:paraId="4B05C534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35" w14:textId="77777777" w:rsidR="00140BF5" w:rsidRPr="00592E4D" w:rsidRDefault="00140B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36" w14:textId="77777777" w:rsidR="00D235F0" w:rsidRPr="00592E4D" w:rsidRDefault="00D235F0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37" w14:textId="77777777" w:rsidR="00CC3FE8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38" w14:textId="77777777" w:rsidR="00CC3FE8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2</w:t>
            </w:r>
          </w:p>
          <w:p w14:paraId="4B05C539" w14:textId="77777777" w:rsidR="00843EF0" w:rsidRPr="00592E4D" w:rsidRDefault="00843EF0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4B05C53A" w14:textId="77777777" w:rsidR="00CC3FE8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3B" w14:textId="77777777" w:rsidR="00CC3FE8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3C" w14:textId="77777777" w:rsidR="00CC3FE8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2</w:t>
            </w:r>
          </w:p>
          <w:p w14:paraId="4B05C53D" w14:textId="2D839CA4" w:rsidR="00CC3FE8" w:rsidRPr="00592E4D" w:rsidRDefault="009A75AF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4B05C53E" w14:textId="77777777" w:rsidR="00FB15EC" w:rsidRPr="00592E4D" w:rsidRDefault="00CC3FE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</w:tc>
        <w:tc>
          <w:tcPr>
            <w:tcW w:w="5040" w:type="dxa"/>
            <w:shd w:val="clear" w:color="auto" w:fill="auto"/>
          </w:tcPr>
          <w:p w14:paraId="4B05C53F" w14:textId="77777777" w:rsidR="00140BF5" w:rsidRPr="00592E4D" w:rsidRDefault="00140B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40" w14:textId="77777777" w:rsidR="00FB15EC" w:rsidRPr="00592E4D" w:rsidRDefault="00FB15E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One of the following groups:</w:t>
            </w:r>
          </w:p>
          <w:p w14:paraId="4B05C541" w14:textId="77777777" w:rsidR="00FB15EC" w:rsidRPr="00592E4D" w:rsidRDefault="00FB15EC" w:rsidP="00592E4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SL 310 Physiology for Pre-Health Professionals</w:t>
            </w:r>
          </w:p>
          <w:p w14:paraId="4B05C542" w14:textId="77777777" w:rsidR="00FB15EC" w:rsidRPr="00592E4D" w:rsidRDefault="00FB15EC" w:rsidP="00592E4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SL 431 Human Physiology I</w:t>
            </w:r>
          </w:p>
          <w:p w14:paraId="4B05C543" w14:textId="77777777" w:rsidR="002376F5" w:rsidRPr="00592E4D" w:rsidRDefault="00FB15EC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SL 432 Human Physiology II</w:t>
            </w:r>
          </w:p>
          <w:p w14:paraId="4B05C544" w14:textId="77777777" w:rsidR="00781FC6" w:rsidRPr="00592E4D" w:rsidRDefault="00781FC6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</w:p>
          <w:p w14:paraId="4B05C545" w14:textId="77777777" w:rsidR="00781FC6" w:rsidRPr="00592E4D" w:rsidRDefault="00781FC6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</w:p>
          <w:p w14:paraId="4B05C546" w14:textId="77777777" w:rsidR="00781FC6" w:rsidRPr="00592E4D" w:rsidRDefault="00781FC6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</w:p>
          <w:p w14:paraId="4B05C547" w14:textId="77777777" w:rsidR="00781FC6" w:rsidRPr="00592E4D" w:rsidRDefault="00781FC6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</w:p>
          <w:p w14:paraId="4B05C548" w14:textId="77777777" w:rsidR="00781FC6" w:rsidRPr="00592E4D" w:rsidRDefault="00781FC6" w:rsidP="00592E4D">
            <w:pPr>
              <w:spacing w:after="0" w:line="240" w:lineRule="auto"/>
              <w:ind w:firstLine="702"/>
              <w:rPr>
                <w:sz w:val="21"/>
                <w:szCs w:val="21"/>
              </w:rPr>
            </w:pPr>
          </w:p>
          <w:p w14:paraId="4B05C549" w14:textId="77777777" w:rsidR="00EA0C7A" w:rsidRPr="00592E4D" w:rsidRDefault="00EA0C7A" w:rsidP="00592E4D">
            <w:pPr>
              <w:spacing w:after="0" w:line="240" w:lineRule="auto"/>
              <w:rPr>
                <w:sz w:val="21"/>
                <w:szCs w:val="21"/>
              </w:rPr>
            </w:pPr>
          </w:p>
        </w:tc>
        <w:tc>
          <w:tcPr>
            <w:tcW w:w="540" w:type="dxa"/>
            <w:shd w:val="clear" w:color="auto" w:fill="auto"/>
          </w:tcPr>
          <w:p w14:paraId="4B05C54A" w14:textId="77777777" w:rsidR="00C91732" w:rsidRPr="00592E4D" w:rsidRDefault="00C91732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4B" w14:textId="77777777" w:rsidR="00140BF5" w:rsidRPr="00592E4D" w:rsidRDefault="00140BF5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4C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4D" w14:textId="77777777" w:rsidR="00FB15EC" w:rsidRPr="00592E4D" w:rsidRDefault="00BE7E7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4E" w14:textId="77777777" w:rsidR="00FB15EC" w:rsidRPr="00592E4D" w:rsidRDefault="00BE7E7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4F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50" w14:textId="77777777" w:rsidR="002376F5" w:rsidRPr="00592E4D" w:rsidRDefault="002376F5" w:rsidP="00592E4D">
            <w:pPr>
              <w:spacing w:after="0" w:line="240" w:lineRule="auto"/>
              <w:rPr>
                <w:sz w:val="21"/>
                <w:szCs w:val="21"/>
              </w:rPr>
            </w:pPr>
          </w:p>
        </w:tc>
      </w:tr>
      <w:tr w:rsidR="00CC2538" w:rsidRPr="00592E4D" w14:paraId="4B05C553" w14:textId="77777777" w:rsidTr="00592E4D">
        <w:tc>
          <w:tcPr>
            <w:tcW w:w="11065" w:type="dxa"/>
            <w:gridSpan w:val="4"/>
            <w:shd w:val="clear" w:color="auto" w:fill="000000"/>
          </w:tcPr>
          <w:p w14:paraId="4B05C552" w14:textId="77777777" w:rsidR="00CC2538" w:rsidRPr="00592E4D" w:rsidRDefault="00CC2538" w:rsidP="00592E4D">
            <w:pPr>
              <w:spacing w:after="0" w:line="240" w:lineRule="auto"/>
              <w:rPr>
                <w:color w:val="FFFFFF"/>
              </w:rPr>
            </w:pPr>
            <w:r w:rsidRPr="00592E4D">
              <w:rPr>
                <w:color w:val="FFFFFF"/>
                <w:sz w:val="28"/>
                <w:szCs w:val="28"/>
              </w:rPr>
              <w:lastRenderedPageBreak/>
              <w:t>Major Requirements, Cont’d</w:t>
            </w:r>
          </w:p>
        </w:tc>
      </w:tr>
      <w:tr w:rsidR="00FB15EC" w:rsidRPr="00592E4D" w14:paraId="4B05C56A" w14:textId="77777777" w:rsidTr="00592E4D">
        <w:tc>
          <w:tcPr>
            <w:tcW w:w="4945" w:type="dxa"/>
            <w:shd w:val="clear" w:color="auto" w:fill="auto"/>
          </w:tcPr>
          <w:p w14:paraId="4B05C555" w14:textId="2F91799E" w:rsidR="00FB15EC" w:rsidRPr="00592E4D" w:rsidRDefault="00FB15E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One of the following courses</w:t>
            </w:r>
            <w:r w:rsidR="00022127" w:rsidRPr="00592E4D">
              <w:rPr>
                <w:b/>
                <w:sz w:val="21"/>
                <w:szCs w:val="21"/>
              </w:rPr>
              <w:t xml:space="preserve"> </w:t>
            </w:r>
            <w:r w:rsidR="00022127" w:rsidRPr="00592E4D">
              <w:rPr>
                <w:b/>
                <w:i/>
                <w:sz w:val="21"/>
                <w:szCs w:val="21"/>
              </w:rPr>
              <w:t>(</w:t>
            </w:r>
            <w:r w:rsidR="007C79C0">
              <w:rPr>
                <w:b/>
                <w:i/>
                <w:sz w:val="21"/>
                <w:szCs w:val="21"/>
              </w:rPr>
              <w:t xml:space="preserve">Advanced </w:t>
            </w:r>
            <w:r w:rsidR="00D60D9A">
              <w:rPr>
                <w:b/>
                <w:i/>
                <w:sz w:val="21"/>
                <w:szCs w:val="21"/>
              </w:rPr>
              <w:t xml:space="preserve">Cell </w:t>
            </w:r>
            <w:r w:rsidR="007C79C0">
              <w:rPr>
                <w:b/>
                <w:i/>
                <w:sz w:val="21"/>
                <w:szCs w:val="21"/>
              </w:rPr>
              <w:t>Biology</w:t>
            </w:r>
            <w:r w:rsidR="00022127" w:rsidRPr="00592E4D">
              <w:rPr>
                <w:b/>
                <w:i/>
                <w:sz w:val="21"/>
                <w:szCs w:val="21"/>
              </w:rPr>
              <w:t xml:space="preserve"> Option)</w:t>
            </w:r>
            <w:r w:rsidRPr="00592E4D">
              <w:rPr>
                <w:b/>
                <w:sz w:val="21"/>
                <w:szCs w:val="21"/>
              </w:rPr>
              <w:t>:</w:t>
            </w:r>
          </w:p>
          <w:p w14:paraId="4B05C556" w14:textId="77777777" w:rsidR="00FB15EC" w:rsidRPr="00592E4D" w:rsidRDefault="00FB15E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09 Eukaryotic Cell Biology</w:t>
            </w:r>
          </w:p>
          <w:p w14:paraId="4B05C557" w14:textId="77777777" w:rsidR="00FB15EC" w:rsidRPr="00592E4D" w:rsidRDefault="00FB15E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13 Virology</w:t>
            </w:r>
          </w:p>
          <w:p w14:paraId="4B05C558" w14:textId="77777777" w:rsidR="00FB15EC" w:rsidRPr="00592E4D" w:rsidRDefault="00FB15E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51 Immunology</w:t>
            </w:r>
          </w:p>
          <w:p w14:paraId="4B05C559" w14:textId="77777777" w:rsidR="00FB15EC" w:rsidRPr="00592E4D" w:rsidRDefault="00FB15EC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LD 434 Clinical Immunology</w:t>
            </w:r>
          </w:p>
        </w:tc>
        <w:tc>
          <w:tcPr>
            <w:tcW w:w="540" w:type="dxa"/>
            <w:shd w:val="clear" w:color="auto" w:fill="auto"/>
          </w:tcPr>
          <w:p w14:paraId="4B05C55A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5C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5D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5E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5F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</w:tc>
        <w:tc>
          <w:tcPr>
            <w:tcW w:w="5040" w:type="dxa"/>
            <w:shd w:val="clear" w:color="auto" w:fill="auto"/>
          </w:tcPr>
          <w:p w14:paraId="4B05C561" w14:textId="77777777" w:rsidR="00FB15EC" w:rsidRPr="00592E4D" w:rsidRDefault="00FB15EC" w:rsidP="00592E4D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>One of the following courses</w:t>
            </w:r>
            <w:r w:rsidR="00022127" w:rsidRPr="00592E4D">
              <w:rPr>
                <w:b/>
                <w:sz w:val="21"/>
                <w:szCs w:val="21"/>
              </w:rPr>
              <w:t xml:space="preserve"> </w:t>
            </w:r>
            <w:r w:rsidR="00022127" w:rsidRPr="00592E4D">
              <w:rPr>
                <w:b/>
                <w:i/>
                <w:sz w:val="21"/>
                <w:szCs w:val="21"/>
              </w:rPr>
              <w:t>(Anatomy Option)</w:t>
            </w:r>
            <w:r w:rsidRPr="00592E4D">
              <w:rPr>
                <w:b/>
                <w:sz w:val="21"/>
                <w:szCs w:val="21"/>
              </w:rPr>
              <w:t>:</w:t>
            </w:r>
          </w:p>
          <w:p w14:paraId="4B05C562" w14:textId="77777777" w:rsidR="00FB15EC" w:rsidRPr="00592E4D" w:rsidRDefault="00C12BFD" w:rsidP="00592E4D">
            <w:pPr>
              <w:spacing w:after="0" w:line="240" w:lineRule="auto"/>
              <w:ind w:left="702" w:hanging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ANTR 350 Human Gross Anatomy</w:t>
            </w:r>
          </w:p>
          <w:p w14:paraId="4B05C563" w14:textId="77777777" w:rsidR="00FB15EC" w:rsidRPr="00592E4D" w:rsidRDefault="00345C32" w:rsidP="00592E4D">
            <w:pPr>
              <w:spacing w:after="0" w:line="240" w:lineRule="auto"/>
              <w:ind w:left="702" w:hanging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</w:t>
            </w:r>
            <w:r w:rsidR="00FB15EC" w:rsidRPr="00592E4D">
              <w:rPr>
                <w:sz w:val="21"/>
                <w:szCs w:val="21"/>
              </w:rPr>
              <w:t xml:space="preserve"> 320 </w:t>
            </w:r>
            <w:proofErr w:type="gramStart"/>
            <w:r w:rsidR="00FB15EC" w:rsidRPr="00592E4D">
              <w:rPr>
                <w:sz w:val="21"/>
                <w:szCs w:val="21"/>
              </w:rPr>
              <w:t>Developmental  Biology</w:t>
            </w:r>
            <w:proofErr w:type="gramEnd"/>
          </w:p>
          <w:p w14:paraId="4B05C564" w14:textId="77777777" w:rsidR="00FB15EC" w:rsidRPr="00592E4D" w:rsidRDefault="00345C32" w:rsidP="00592E4D">
            <w:pPr>
              <w:spacing w:after="0" w:line="240" w:lineRule="auto"/>
              <w:ind w:left="702" w:hanging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IBIO </w:t>
            </w:r>
            <w:r w:rsidR="00FB15EC" w:rsidRPr="00592E4D">
              <w:rPr>
                <w:sz w:val="21"/>
                <w:szCs w:val="21"/>
              </w:rPr>
              <w:t xml:space="preserve">328 Comparative Anatomy </w:t>
            </w:r>
            <w:r w:rsidR="00C12BFD" w:rsidRPr="00592E4D">
              <w:rPr>
                <w:sz w:val="21"/>
                <w:szCs w:val="21"/>
              </w:rPr>
              <w:t>&amp;</w:t>
            </w:r>
            <w:r w:rsidR="00FB15EC" w:rsidRPr="00592E4D">
              <w:rPr>
                <w:sz w:val="21"/>
                <w:szCs w:val="21"/>
              </w:rPr>
              <w:t xml:space="preserve"> Biology of Vertebrates</w:t>
            </w:r>
            <w:r w:rsidR="00C12BFD" w:rsidRPr="00592E4D">
              <w:rPr>
                <w:sz w:val="21"/>
                <w:szCs w:val="21"/>
              </w:rPr>
              <w:t xml:space="preserve"> (W)</w:t>
            </w:r>
          </w:p>
        </w:tc>
        <w:tc>
          <w:tcPr>
            <w:tcW w:w="540" w:type="dxa"/>
            <w:shd w:val="clear" w:color="auto" w:fill="auto"/>
          </w:tcPr>
          <w:p w14:paraId="4B05C565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67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68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69" w14:textId="77777777" w:rsidR="00FB15EC" w:rsidRPr="00592E4D" w:rsidRDefault="00FB15EC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</w:tc>
      </w:tr>
      <w:tr w:rsidR="009F7274" w:rsidRPr="00592E4D" w14:paraId="4B05C5AC" w14:textId="77777777" w:rsidTr="00592E4D">
        <w:tc>
          <w:tcPr>
            <w:tcW w:w="10525" w:type="dxa"/>
            <w:gridSpan w:val="3"/>
            <w:shd w:val="clear" w:color="auto" w:fill="auto"/>
          </w:tcPr>
          <w:p w14:paraId="4B05C56C" w14:textId="77777777" w:rsidR="00344D60" w:rsidRPr="00592E4D" w:rsidRDefault="009F7274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b/>
                <w:sz w:val="21"/>
                <w:szCs w:val="21"/>
              </w:rPr>
              <w:t xml:space="preserve">Twelve credits from the following </w:t>
            </w:r>
            <w:r w:rsidR="00014E81" w:rsidRPr="00592E4D">
              <w:rPr>
                <w:b/>
                <w:sz w:val="21"/>
                <w:szCs w:val="21"/>
              </w:rPr>
              <w:t xml:space="preserve">selective </w:t>
            </w:r>
            <w:r w:rsidRPr="00592E4D">
              <w:rPr>
                <w:b/>
                <w:sz w:val="21"/>
                <w:szCs w:val="21"/>
              </w:rPr>
              <w:t>courses</w:t>
            </w:r>
            <w:r w:rsidRPr="00592E4D">
              <w:rPr>
                <w:sz w:val="21"/>
                <w:szCs w:val="21"/>
              </w:rPr>
              <w:t>:</w:t>
            </w:r>
            <w:r w:rsidR="00344D60" w:rsidRPr="00592E4D">
              <w:rPr>
                <w:sz w:val="21"/>
                <w:szCs w:val="21"/>
              </w:rPr>
              <w:t xml:space="preserve"> </w:t>
            </w:r>
          </w:p>
          <w:p w14:paraId="4B05C56D" w14:textId="77777777" w:rsidR="009F7274" w:rsidRPr="00592E4D" w:rsidRDefault="00344D60" w:rsidP="00592E4D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592E4D">
              <w:rPr>
                <w:i/>
                <w:sz w:val="21"/>
                <w:szCs w:val="21"/>
              </w:rPr>
              <w:t>(</w:t>
            </w:r>
            <w:r w:rsidRPr="00592E4D">
              <w:rPr>
                <w:b/>
                <w:i/>
                <w:sz w:val="21"/>
                <w:szCs w:val="21"/>
              </w:rPr>
              <w:t>DOES NOT INCLUDE COURSES USED TO FULFILL ANOTHER AREA OF THE MAJOR REQUIREMENTS</w:t>
            </w:r>
            <w:r w:rsidRPr="00592E4D">
              <w:rPr>
                <w:i/>
                <w:sz w:val="21"/>
                <w:szCs w:val="21"/>
              </w:rPr>
              <w:t>)</w:t>
            </w:r>
          </w:p>
          <w:p w14:paraId="4B05C56E" w14:textId="77777777" w:rsidR="00F8039F" w:rsidRPr="00592E4D" w:rsidRDefault="00F8039F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6F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ANP 441 Osteology and Forensic Anthropology</w:t>
            </w:r>
          </w:p>
          <w:p w14:paraId="4B05C570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LD 204 Mechanisms of Disease</w:t>
            </w:r>
          </w:p>
          <w:p w14:paraId="4B05C571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LD 324 Fund</w:t>
            </w:r>
            <w:r w:rsidR="00781FC6" w:rsidRPr="00592E4D">
              <w:rPr>
                <w:sz w:val="21"/>
                <w:szCs w:val="21"/>
              </w:rPr>
              <w:t>amentals of Hematology, Hemostas</w:t>
            </w:r>
            <w:r w:rsidRPr="00592E4D">
              <w:rPr>
                <w:sz w:val="21"/>
                <w:szCs w:val="21"/>
              </w:rPr>
              <w:t>is</w:t>
            </w:r>
            <w:r w:rsidR="00781FC6" w:rsidRPr="00592E4D">
              <w:rPr>
                <w:sz w:val="21"/>
                <w:szCs w:val="21"/>
              </w:rPr>
              <w:t>, and Uri</w:t>
            </w:r>
            <w:r w:rsidRPr="00592E4D">
              <w:rPr>
                <w:sz w:val="21"/>
                <w:szCs w:val="21"/>
              </w:rPr>
              <w:t>nalysis</w:t>
            </w:r>
          </w:p>
          <w:p w14:paraId="4B05C573" w14:textId="77777777" w:rsidR="00871A3E" w:rsidRPr="00592E4D" w:rsidRDefault="00871A3E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BLD 434 Clinical Immunology</w:t>
            </w:r>
          </w:p>
          <w:p w14:paraId="6B9F18C2" w14:textId="01AE97FD" w:rsidR="00CA711F" w:rsidRDefault="001250AE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LD 439 Histocompatibility an</w:t>
            </w:r>
            <w:r w:rsidR="00CA711F">
              <w:rPr>
                <w:sz w:val="21"/>
                <w:szCs w:val="21"/>
              </w:rPr>
              <w:t>d Immunogenetics</w:t>
            </w:r>
          </w:p>
          <w:p w14:paraId="220975C4" w14:textId="1EA7CFBB" w:rsidR="00CA711F" w:rsidRDefault="00CA711F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LD 446 Imm</w:t>
            </w:r>
            <w:r w:rsidR="00311784">
              <w:rPr>
                <w:sz w:val="21"/>
                <w:szCs w:val="21"/>
              </w:rPr>
              <w:t>u</w:t>
            </w:r>
            <w:r>
              <w:rPr>
                <w:sz w:val="21"/>
                <w:szCs w:val="21"/>
              </w:rPr>
              <w:t>nobiology of Neoplasia</w:t>
            </w:r>
          </w:p>
          <w:p w14:paraId="26D90B35" w14:textId="4705952A" w:rsidR="00311784" w:rsidRDefault="0031178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LD 447 Immunomodulation and Immunotherapy</w:t>
            </w:r>
          </w:p>
          <w:p w14:paraId="1C857B0A" w14:textId="0701EDAB" w:rsidR="00373B36" w:rsidRDefault="00373B36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HBIO 295 </w:t>
            </w:r>
            <w:r w:rsidR="004A50AE">
              <w:rPr>
                <w:sz w:val="21"/>
                <w:szCs w:val="21"/>
              </w:rPr>
              <w:t>Human Biology and Society</w:t>
            </w:r>
          </w:p>
          <w:p w14:paraId="3C383F34" w14:textId="69D7F2AB" w:rsidR="00F6344D" w:rsidRDefault="00F6344D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NF 310 Nutrition in Medicine for Pre-Health Professionals</w:t>
            </w:r>
          </w:p>
          <w:p w14:paraId="4B05C574" w14:textId="59A35FCD" w:rsidR="00D16CB8" w:rsidRPr="00592E4D" w:rsidRDefault="00D16CB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 408 Histology</w:t>
            </w:r>
          </w:p>
          <w:p w14:paraId="4B05C575" w14:textId="4A78D67F" w:rsidR="00D16CB8" w:rsidRDefault="00D16CB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 425 Cells and Development</w:t>
            </w:r>
            <w:r w:rsidR="00923316" w:rsidRPr="00592E4D">
              <w:rPr>
                <w:sz w:val="21"/>
                <w:szCs w:val="21"/>
              </w:rPr>
              <w:t xml:space="preserve"> (W)</w:t>
            </w:r>
          </w:p>
          <w:p w14:paraId="18C9B5DC" w14:textId="6C99925C" w:rsidR="00F6344D" w:rsidRPr="00592E4D" w:rsidRDefault="00F6344D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BIO 445 Evolution (W)</w:t>
            </w:r>
          </w:p>
          <w:p w14:paraId="4B05C576" w14:textId="77777777" w:rsidR="00D16CB8" w:rsidRPr="00592E4D" w:rsidRDefault="00D16CB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 450 Cancer Biology</w:t>
            </w:r>
            <w:r w:rsidR="00923316" w:rsidRPr="00592E4D">
              <w:rPr>
                <w:sz w:val="21"/>
                <w:szCs w:val="21"/>
              </w:rPr>
              <w:t xml:space="preserve"> (W)</w:t>
            </w:r>
          </w:p>
          <w:p w14:paraId="4B05C577" w14:textId="77777777" w:rsidR="00D16CB8" w:rsidRPr="00592E4D" w:rsidRDefault="00D16CB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IBIO 483 Environmental Physiology</w:t>
            </w:r>
            <w:r w:rsidR="00923316" w:rsidRPr="00592E4D">
              <w:rPr>
                <w:sz w:val="21"/>
                <w:szCs w:val="21"/>
              </w:rPr>
              <w:t xml:space="preserve"> (W)</w:t>
            </w:r>
          </w:p>
          <w:p w14:paraId="4B05C578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EPI 390 Disease </w:t>
            </w:r>
            <w:r w:rsidR="00C12BFD" w:rsidRPr="00592E4D">
              <w:rPr>
                <w:sz w:val="21"/>
                <w:szCs w:val="21"/>
              </w:rPr>
              <w:t xml:space="preserve">in </w:t>
            </w:r>
            <w:r w:rsidRPr="00592E4D">
              <w:rPr>
                <w:sz w:val="21"/>
                <w:szCs w:val="21"/>
              </w:rPr>
              <w:t>Society</w:t>
            </w:r>
            <w:r w:rsidR="00C12BFD" w:rsidRPr="00592E4D">
              <w:rPr>
                <w:sz w:val="21"/>
                <w:szCs w:val="21"/>
              </w:rPr>
              <w:t>: Introduction to Epidemiology &amp; Public Health</w:t>
            </w:r>
          </w:p>
          <w:p w14:paraId="4B05C57B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301 Introductory Microbiology</w:t>
            </w:r>
          </w:p>
          <w:p w14:paraId="4B05C57C" w14:textId="09D01731" w:rsidR="0087012F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 xml:space="preserve">MMG 302 Introductory </w:t>
            </w:r>
            <w:r w:rsidR="00C12BFD" w:rsidRPr="00592E4D">
              <w:rPr>
                <w:sz w:val="21"/>
                <w:szCs w:val="21"/>
              </w:rPr>
              <w:t>Lab for General and Allied Health Microbiology</w:t>
            </w:r>
          </w:p>
          <w:p w14:paraId="0F1664C8" w14:textId="28F998A5" w:rsidR="00203C52" w:rsidRDefault="00203C52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MG 365</w:t>
            </w:r>
            <w:r w:rsidR="0082236A">
              <w:rPr>
                <w:sz w:val="21"/>
                <w:szCs w:val="21"/>
              </w:rPr>
              <w:t xml:space="preserve"> Medical Microbiology</w:t>
            </w:r>
          </w:p>
          <w:p w14:paraId="0A61C38B" w14:textId="0C28EAB0" w:rsidR="0082236A" w:rsidRPr="00592E4D" w:rsidRDefault="0082236A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MMG </w:t>
            </w:r>
            <w:r w:rsidR="0069617B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65L Medical Microbiology Laboratory</w:t>
            </w:r>
          </w:p>
          <w:p w14:paraId="4B05C57D" w14:textId="77777777" w:rsidR="0087012F" w:rsidRPr="00592E4D" w:rsidRDefault="0087012F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04 Human genetics</w:t>
            </w:r>
          </w:p>
          <w:p w14:paraId="4B05C57E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09 Eukaryotic Cell Biology</w:t>
            </w:r>
          </w:p>
          <w:p w14:paraId="4B05C57F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13 Virology</w:t>
            </w:r>
          </w:p>
          <w:p w14:paraId="4B05C580" w14:textId="77777777" w:rsidR="009F7274" w:rsidRPr="00592E4D" w:rsidRDefault="007D2172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31 Microbial G</w:t>
            </w:r>
            <w:r w:rsidR="009F7274" w:rsidRPr="00592E4D">
              <w:rPr>
                <w:sz w:val="21"/>
                <w:szCs w:val="21"/>
              </w:rPr>
              <w:t>enetics</w:t>
            </w:r>
          </w:p>
          <w:p w14:paraId="4B05C581" w14:textId="77777777" w:rsidR="002F2B7A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51 Immunology</w:t>
            </w:r>
          </w:p>
          <w:p w14:paraId="4B05C582" w14:textId="77777777" w:rsidR="009F7274" w:rsidRPr="00592E4D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61 Molecular Pathogenesis</w:t>
            </w:r>
          </w:p>
          <w:p w14:paraId="4B05C583" w14:textId="382519EC" w:rsidR="009F7274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MMG 46</w:t>
            </w:r>
            <w:r w:rsidR="002C4FB9">
              <w:rPr>
                <w:sz w:val="21"/>
                <w:szCs w:val="21"/>
              </w:rPr>
              <w:t xml:space="preserve">5 Advanced </w:t>
            </w:r>
            <w:r w:rsidRPr="00592E4D">
              <w:rPr>
                <w:sz w:val="21"/>
                <w:szCs w:val="21"/>
              </w:rPr>
              <w:t>Medical Microbiology</w:t>
            </w:r>
          </w:p>
          <w:p w14:paraId="026047DB" w14:textId="30DE2985" w:rsidR="00CB2518" w:rsidRPr="00592E4D" w:rsidRDefault="00CB251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MG 465L Advanced Medical Microbiology Laboratory</w:t>
            </w:r>
          </w:p>
          <w:p w14:paraId="4B05C584" w14:textId="5750E386" w:rsidR="00EA0C7A" w:rsidRDefault="00EA0C7A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NEU 300 Neurobiology</w:t>
            </w:r>
          </w:p>
          <w:p w14:paraId="55357BFF" w14:textId="4DA46E1C" w:rsidR="00725749" w:rsidRPr="00592E4D" w:rsidRDefault="00725749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EU 310 Psychology and Biology of Human Sexuality</w:t>
            </w:r>
          </w:p>
          <w:p w14:paraId="4B05C585" w14:textId="6B1F76D7" w:rsidR="009F7274" w:rsidRPr="00592E4D" w:rsidRDefault="000C111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BIO</w:t>
            </w:r>
            <w:r w:rsidR="009F7274" w:rsidRPr="00592E4D">
              <w:rPr>
                <w:sz w:val="21"/>
                <w:szCs w:val="21"/>
              </w:rPr>
              <w:t xml:space="preserve"> 496 Directed Study in Human Biology</w:t>
            </w:r>
          </w:p>
          <w:p w14:paraId="4B05C586" w14:textId="5E3FBC0B" w:rsidR="009F7274" w:rsidRPr="00592E4D" w:rsidRDefault="000C111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BIO</w:t>
            </w:r>
            <w:r w:rsidR="009F7274" w:rsidRPr="00592E4D">
              <w:rPr>
                <w:sz w:val="21"/>
                <w:szCs w:val="21"/>
              </w:rPr>
              <w:t xml:space="preserve"> 497 Internship in Human Biology</w:t>
            </w:r>
          </w:p>
          <w:p w14:paraId="4B05C587" w14:textId="5D7FE901" w:rsidR="009F7274" w:rsidRPr="00592E4D" w:rsidRDefault="000C111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HBIO</w:t>
            </w:r>
            <w:r w:rsidR="009F7274" w:rsidRPr="00592E4D">
              <w:rPr>
                <w:sz w:val="21"/>
                <w:szCs w:val="21"/>
              </w:rPr>
              <w:t xml:space="preserve"> 498 Research in Human Biology</w:t>
            </w:r>
          </w:p>
          <w:p w14:paraId="645BE116" w14:textId="77777777" w:rsidR="00922B8D" w:rsidRDefault="00725749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HM 3</w:t>
            </w:r>
            <w:r w:rsidR="00922B8D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1 Common Drugs</w:t>
            </w:r>
          </w:p>
          <w:p w14:paraId="4B05C588" w14:textId="0D0A9776" w:rsidR="009F7274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M 350 Introductory Human Pharmacology</w:t>
            </w:r>
          </w:p>
          <w:p w14:paraId="6A613613" w14:textId="6E453A22" w:rsidR="00922B8D" w:rsidRPr="00592E4D" w:rsidRDefault="00922B8D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HM 430 Human Pharmacology</w:t>
            </w:r>
          </w:p>
          <w:p w14:paraId="4B05C589" w14:textId="00D9DE1C" w:rsidR="009F7274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M 431 Pharmacology of Drug Addiction</w:t>
            </w:r>
          </w:p>
          <w:p w14:paraId="412A8FFE" w14:textId="64718012" w:rsidR="00D55022" w:rsidRPr="00592E4D" w:rsidRDefault="00D55022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PHM 440 Principles of Drug </w:t>
            </w:r>
            <w:r w:rsidR="003571D8">
              <w:rPr>
                <w:sz w:val="21"/>
                <w:szCs w:val="21"/>
              </w:rPr>
              <w:t>Action</w:t>
            </w:r>
          </w:p>
          <w:p w14:paraId="02A2DB7A" w14:textId="77777777" w:rsidR="007A6422" w:rsidRDefault="009F7274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PHM 450 Introduction to Chemical Toxicology</w:t>
            </w:r>
          </w:p>
          <w:p w14:paraId="3C474C8E" w14:textId="77777777" w:rsidR="003571D8" w:rsidRDefault="003571D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HM 461 Tropical Medicine Pharmacology</w:t>
            </w:r>
          </w:p>
          <w:p w14:paraId="4B05C58A" w14:textId="16485ADA" w:rsidR="003571D8" w:rsidRPr="00592E4D" w:rsidRDefault="003571D8" w:rsidP="00592E4D">
            <w:pPr>
              <w:spacing w:after="0" w:line="240" w:lineRule="auto"/>
              <w:ind w:firstLine="36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SL 311L Physiology Laboratory for Pre-Health Professionals</w:t>
            </w:r>
          </w:p>
        </w:tc>
        <w:tc>
          <w:tcPr>
            <w:tcW w:w="540" w:type="dxa"/>
            <w:shd w:val="clear" w:color="auto" w:fill="auto"/>
          </w:tcPr>
          <w:p w14:paraId="4B05C58B" w14:textId="77777777" w:rsidR="00EA0C7A" w:rsidRPr="00592E4D" w:rsidRDefault="00EA0C7A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8D" w14:textId="77777777" w:rsidR="00EA0C7A" w:rsidRPr="00592E4D" w:rsidRDefault="00EA0C7A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8E" w14:textId="77777777" w:rsidR="00EA0C7A" w:rsidRPr="00592E4D" w:rsidRDefault="00EA0C7A" w:rsidP="00592E4D">
            <w:pPr>
              <w:spacing w:after="0" w:line="240" w:lineRule="auto"/>
              <w:rPr>
                <w:sz w:val="21"/>
                <w:szCs w:val="21"/>
              </w:rPr>
            </w:pPr>
          </w:p>
          <w:p w14:paraId="4B05C58F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90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1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3" w14:textId="5185A9C9" w:rsidR="00A62331" w:rsidRDefault="00DE6E9D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0FCF5FA9" w14:textId="27E00F5E" w:rsidR="00CA711F" w:rsidRDefault="00CA711F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  <w:p w14:paraId="59BA5473" w14:textId="38AE4D36" w:rsidR="00311784" w:rsidRDefault="00311784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  <w:p w14:paraId="11D4F313" w14:textId="7F94E23D" w:rsidR="00F6344D" w:rsidRDefault="00F6344D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  <w:p w14:paraId="17B60230" w14:textId="3C7EA702" w:rsidR="00373B36" w:rsidRDefault="00373B36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  <w:p w14:paraId="0DB846AF" w14:textId="717C5940" w:rsidR="00F6344D" w:rsidRPr="00592E4D" w:rsidRDefault="00F6344D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4B05C594" w14:textId="77777777" w:rsidR="00D16CB8" w:rsidRPr="00592E4D" w:rsidRDefault="00D16CB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95" w14:textId="61ADC854" w:rsidR="00D16CB8" w:rsidRDefault="00D16CB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62EB179B" w14:textId="6FF56E05" w:rsidR="00A641FA" w:rsidRPr="00592E4D" w:rsidRDefault="00A641FA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4B05C596" w14:textId="77777777" w:rsidR="00D16CB8" w:rsidRPr="00592E4D" w:rsidRDefault="00D16CB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7" w14:textId="77777777" w:rsidR="00D16CB8" w:rsidRPr="00592E4D" w:rsidRDefault="00D16CB8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98" w14:textId="77777777" w:rsidR="00A62331" w:rsidRPr="00592E4D" w:rsidRDefault="00DE6E9D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4</w:t>
            </w:r>
          </w:p>
          <w:p w14:paraId="4B05C59A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C" w14:textId="437A1A0F" w:rsidR="00A62331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</w:t>
            </w:r>
          </w:p>
          <w:p w14:paraId="3E467E53" w14:textId="28ADFCE4" w:rsidR="002C4FB9" w:rsidRDefault="002C4FB9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35CB90F8" w14:textId="5D854146" w:rsidR="002C4FB9" w:rsidRPr="00592E4D" w:rsidRDefault="002C4FB9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  <w:p w14:paraId="4B05C59D" w14:textId="77777777" w:rsidR="0087012F" w:rsidRPr="00592E4D" w:rsidRDefault="0087012F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E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9F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A0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A1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A2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B05C5A3" w14:textId="55EB97E0" w:rsidR="00A62331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A2E4DEE" w14:textId="4B59F413" w:rsidR="00CB2518" w:rsidRPr="00592E4D" w:rsidRDefault="002D0488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  <w:p w14:paraId="4B05C5A4" w14:textId="382107B5" w:rsidR="00EA0C7A" w:rsidRDefault="00EA0C7A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663174EE" w14:textId="125FC7EC" w:rsidR="00725749" w:rsidRPr="00592E4D" w:rsidRDefault="00725749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4B05C5A5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-3</w:t>
            </w:r>
          </w:p>
          <w:p w14:paraId="4B05C5A6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-3</w:t>
            </w:r>
          </w:p>
          <w:p w14:paraId="4B05C5A7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1-3</w:t>
            </w:r>
          </w:p>
          <w:p w14:paraId="4B05C5A8" w14:textId="33D6EAD9" w:rsidR="00A62331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56FC6936" w14:textId="2C5D296A" w:rsidR="00922B8D" w:rsidRPr="00592E4D" w:rsidRDefault="00922B8D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4B05C5A9" w14:textId="7A3D7EDA" w:rsidR="00A62331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24387C44" w14:textId="714B1511" w:rsidR="00D55022" w:rsidRDefault="00D55022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  <w:p w14:paraId="687427E8" w14:textId="4B2BDD80" w:rsidR="003571D8" w:rsidRPr="00592E4D" w:rsidRDefault="003571D8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  <w:p w14:paraId="4B05C5AA" w14:textId="77777777" w:rsidR="00A62331" w:rsidRPr="00592E4D" w:rsidRDefault="00A62331" w:rsidP="00592E4D">
            <w:pPr>
              <w:spacing w:after="0" w:line="240" w:lineRule="auto"/>
              <w:rPr>
                <w:sz w:val="21"/>
                <w:szCs w:val="21"/>
              </w:rPr>
            </w:pPr>
            <w:r w:rsidRPr="00592E4D">
              <w:rPr>
                <w:sz w:val="21"/>
                <w:szCs w:val="21"/>
              </w:rPr>
              <w:t>3</w:t>
            </w:r>
          </w:p>
          <w:p w14:paraId="477A1546" w14:textId="77777777" w:rsidR="00A62331" w:rsidRDefault="003571D8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  <w:p w14:paraId="4B05C5AB" w14:textId="318F03F5" w:rsidR="003571D8" w:rsidRPr="00592E4D" w:rsidRDefault="003571D8" w:rsidP="00592E4D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</w:tr>
    </w:tbl>
    <w:p w14:paraId="4B05C5AD" w14:textId="77777777" w:rsidR="00752A33" w:rsidRPr="004D4913" w:rsidRDefault="00752A33" w:rsidP="00752A33">
      <w:pPr>
        <w:spacing w:after="0"/>
        <w:rPr>
          <w:i/>
          <w:sz w:val="10"/>
          <w:szCs w:val="10"/>
        </w:rPr>
      </w:pPr>
    </w:p>
    <w:p w14:paraId="4B05C5AE" w14:textId="77777777" w:rsidR="00752A33" w:rsidRPr="00F90E79" w:rsidRDefault="00752A33" w:rsidP="00752A33">
      <w:pPr>
        <w:spacing w:after="0"/>
        <w:rPr>
          <w:b/>
        </w:rPr>
      </w:pPr>
      <w:r w:rsidRPr="00F90E79">
        <w:rPr>
          <w:b/>
        </w:rPr>
        <w:t>Additional Graduation Requirements:</w:t>
      </w:r>
    </w:p>
    <w:p w14:paraId="4B05C5AF" w14:textId="77777777" w:rsidR="00752A33" w:rsidRPr="00F90E79" w:rsidRDefault="00752A33" w:rsidP="00752A33">
      <w:pPr>
        <w:pStyle w:val="ListParagraph"/>
        <w:numPr>
          <w:ilvl w:val="0"/>
          <w:numId w:val="7"/>
        </w:numPr>
        <w:spacing w:after="0"/>
        <w:rPr>
          <w:b/>
        </w:rPr>
      </w:pPr>
      <w:r w:rsidRPr="00F90E79">
        <w:rPr>
          <w:b/>
        </w:rPr>
        <w:t>Students must reach 120 credits (or 123 credits if starting in MTH 1825)</w:t>
      </w:r>
    </w:p>
    <w:p w14:paraId="4B05C5B0" w14:textId="77777777" w:rsidR="00752A33" w:rsidRPr="00F90E79" w:rsidRDefault="00752A33" w:rsidP="00752A33">
      <w:pPr>
        <w:pStyle w:val="ListParagraph"/>
        <w:numPr>
          <w:ilvl w:val="0"/>
          <w:numId w:val="7"/>
        </w:numPr>
        <w:spacing w:after="0"/>
        <w:rPr>
          <w:b/>
        </w:rPr>
      </w:pPr>
      <w:r w:rsidRPr="00F90E79">
        <w:rPr>
          <w:b/>
        </w:rPr>
        <w:t>Students must have a least a 2.0 cumulative GPA</w:t>
      </w:r>
    </w:p>
    <w:p w14:paraId="5A5A47DD" w14:textId="2C6138DF" w:rsidR="004D4913" w:rsidRPr="00F90E79" w:rsidRDefault="00752A33" w:rsidP="00761BA9">
      <w:pPr>
        <w:pStyle w:val="ListParagraph"/>
        <w:numPr>
          <w:ilvl w:val="0"/>
          <w:numId w:val="7"/>
        </w:numPr>
        <w:spacing w:after="0"/>
        <w:rPr>
          <w:b/>
        </w:rPr>
      </w:pPr>
      <w:r w:rsidRPr="00F90E79">
        <w:rPr>
          <w:b/>
        </w:rPr>
        <w:t>Students must have at least a 2.0 cumulative Major GPA</w:t>
      </w:r>
    </w:p>
    <w:p w14:paraId="28CF8267" w14:textId="77777777" w:rsidR="00F205D7" w:rsidRPr="00F205D7" w:rsidRDefault="00F205D7" w:rsidP="00F205D7">
      <w:pPr>
        <w:spacing w:after="0"/>
        <w:rPr>
          <w:b/>
          <w:sz w:val="8"/>
          <w:szCs w:val="8"/>
        </w:rPr>
      </w:pPr>
    </w:p>
    <w:p w14:paraId="3256035D" w14:textId="6F8B5753" w:rsidR="00BC5E81" w:rsidRPr="00F90E79" w:rsidRDefault="00752A33" w:rsidP="00F205D7">
      <w:pPr>
        <w:jc w:val="center"/>
        <w:rPr>
          <w:b/>
          <w:i/>
        </w:rPr>
      </w:pPr>
      <w:r w:rsidRPr="00F90E79">
        <w:rPr>
          <w:b/>
          <w:i/>
        </w:rPr>
        <w:t xml:space="preserve">Please monitor your </w:t>
      </w:r>
      <w:r w:rsidR="007E675F">
        <w:rPr>
          <w:b/>
          <w:i/>
        </w:rPr>
        <w:t>D</w:t>
      </w:r>
      <w:r w:rsidRPr="00F90E79">
        <w:rPr>
          <w:b/>
          <w:i/>
        </w:rPr>
        <w:t xml:space="preserve">egree </w:t>
      </w:r>
      <w:r w:rsidR="007E675F">
        <w:rPr>
          <w:b/>
          <w:i/>
        </w:rPr>
        <w:t>P</w:t>
      </w:r>
      <w:r w:rsidRPr="00F90E79">
        <w:rPr>
          <w:b/>
          <w:i/>
        </w:rPr>
        <w:t xml:space="preserve">rogress on </w:t>
      </w:r>
      <w:hyperlink r:id="rId10" w:history="1">
        <w:r w:rsidR="007E675F" w:rsidRPr="006A4048">
          <w:rPr>
            <w:rStyle w:val="Hyperlink"/>
            <w:b/>
            <w:i/>
          </w:rPr>
          <w:t>https://student.msu.edu/</w:t>
        </w:r>
      </w:hyperlink>
      <w:r w:rsidR="007E675F">
        <w:rPr>
          <w:b/>
          <w:i/>
        </w:rPr>
        <w:t xml:space="preserve"> </w:t>
      </w:r>
      <w:r w:rsidRPr="00F90E79">
        <w:rPr>
          <w:b/>
          <w:i/>
        </w:rPr>
        <w:br/>
      </w:r>
    </w:p>
    <w:p w14:paraId="4B05C5B4" w14:textId="006EAA1D" w:rsidR="00BE40A2" w:rsidRPr="004D4913" w:rsidRDefault="00BE40A2" w:rsidP="00BC5E81">
      <w:pPr>
        <w:jc w:val="right"/>
        <w:rPr>
          <w:sz w:val="16"/>
          <w:szCs w:val="16"/>
        </w:rPr>
      </w:pPr>
    </w:p>
    <w:p w14:paraId="4B05C5B6" w14:textId="6672E0D0" w:rsidR="006E02CF" w:rsidRPr="0031790A" w:rsidRDefault="006E02CF" w:rsidP="006E02CF">
      <w:pPr>
        <w:spacing w:after="0"/>
        <w:jc w:val="center"/>
        <w:rPr>
          <w:rFonts w:ascii="Times New Roman" w:hAnsi="Times New Roman"/>
          <w:b/>
          <w:sz w:val="40"/>
          <w:szCs w:val="40"/>
        </w:rPr>
      </w:pPr>
      <w:r w:rsidRPr="0031790A">
        <w:rPr>
          <w:rFonts w:ascii="Times New Roman" w:hAnsi="Times New Roman"/>
          <w:b/>
          <w:sz w:val="40"/>
          <w:szCs w:val="40"/>
        </w:rPr>
        <w:t>College of Natural Science</w:t>
      </w:r>
    </w:p>
    <w:p w14:paraId="4B05C5B7" w14:textId="77777777" w:rsidR="006E02CF" w:rsidRDefault="006E02CF" w:rsidP="006E02CF">
      <w:pPr>
        <w:spacing w:after="0"/>
        <w:jc w:val="center"/>
        <w:rPr>
          <w:rFonts w:ascii="Times New Roman" w:hAnsi="Times New Roman"/>
          <w:b/>
          <w:sz w:val="40"/>
          <w:szCs w:val="40"/>
        </w:rPr>
      </w:pPr>
      <w:r w:rsidRPr="0031790A">
        <w:rPr>
          <w:rFonts w:ascii="Times New Roman" w:hAnsi="Times New Roman"/>
          <w:b/>
          <w:sz w:val="40"/>
          <w:szCs w:val="40"/>
        </w:rPr>
        <w:t xml:space="preserve">Human Biology Course </w:t>
      </w:r>
      <w:proofErr w:type="gramStart"/>
      <w:r w:rsidRPr="0031790A">
        <w:rPr>
          <w:rFonts w:ascii="Times New Roman" w:hAnsi="Times New Roman"/>
          <w:b/>
          <w:sz w:val="40"/>
          <w:szCs w:val="40"/>
        </w:rPr>
        <w:t>Time</w:t>
      </w:r>
      <w:r>
        <w:rPr>
          <w:rFonts w:ascii="Times New Roman" w:hAnsi="Times New Roman"/>
          <w:b/>
          <w:sz w:val="40"/>
          <w:szCs w:val="40"/>
        </w:rPr>
        <w:t xml:space="preserve"> L</w:t>
      </w:r>
      <w:r w:rsidRPr="0031790A">
        <w:rPr>
          <w:rFonts w:ascii="Times New Roman" w:hAnsi="Times New Roman"/>
          <w:b/>
          <w:sz w:val="40"/>
          <w:szCs w:val="40"/>
        </w:rPr>
        <w:t>ine</w:t>
      </w:r>
      <w:proofErr w:type="gramEnd"/>
    </w:p>
    <w:p w14:paraId="4B05C5B8" w14:textId="77777777" w:rsidR="006E02CF" w:rsidRDefault="006E02CF" w:rsidP="006E02CF">
      <w:pPr>
        <w:spacing w:after="0"/>
        <w:jc w:val="center"/>
        <w:rPr>
          <w:rFonts w:ascii="Times New Roman" w:hAnsi="Times New Roman"/>
          <w:b/>
          <w:sz w:val="40"/>
          <w:szCs w:val="40"/>
        </w:rPr>
      </w:pPr>
    </w:p>
    <w:p w14:paraId="4B05C5B9" w14:textId="77777777" w:rsidR="006E02CF" w:rsidRPr="002015B3" w:rsidRDefault="006E02CF" w:rsidP="006E02CF">
      <w:pPr>
        <w:spacing w:after="0"/>
        <w:jc w:val="center"/>
        <w:rPr>
          <w:rFonts w:ascii="Times New Roman" w:hAnsi="Times New Roman"/>
          <w:i/>
        </w:rPr>
      </w:pPr>
      <w:r w:rsidRPr="002015B3">
        <w:rPr>
          <w:rFonts w:ascii="Times New Roman" w:hAnsi="Times New Roman"/>
          <w:i/>
        </w:rPr>
        <w:t xml:space="preserve">The following is a list of courses required for the Human Biology major. This </w:t>
      </w:r>
      <w:r>
        <w:rPr>
          <w:rFonts w:ascii="Times New Roman" w:hAnsi="Times New Roman"/>
          <w:i/>
        </w:rPr>
        <w:t>is only a sample guide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56"/>
        <w:gridCol w:w="1361"/>
        <w:gridCol w:w="1381"/>
        <w:gridCol w:w="1335"/>
        <w:gridCol w:w="1352"/>
        <w:gridCol w:w="1329"/>
        <w:gridCol w:w="1355"/>
        <w:gridCol w:w="1321"/>
      </w:tblGrid>
      <w:tr w:rsidR="006E02CF" w:rsidRPr="00592E4D" w14:paraId="4B05C5BE" w14:textId="77777777" w:rsidTr="00BA377C">
        <w:trPr>
          <w:jc w:val="center"/>
        </w:trPr>
        <w:tc>
          <w:tcPr>
            <w:tcW w:w="3294" w:type="dxa"/>
            <w:gridSpan w:val="2"/>
          </w:tcPr>
          <w:p w14:paraId="4B05C5BA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proofErr w:type="gramStart"/>
            <w:r w:rsidRPr="00592E4D">
              <w:rPr>
                <w:rFonts w:ascii="Times New Roman" w:hAnsi="Times New Roman"/>
                <w:b/>
                <w:sz w:val="40"/>
                <w:szCs w:val="40"/>
              </w:rPr>
              <w:t>Freshman</w:t>
            </w:r>
            <w:proofErr w:type="gramEnd"/>
          </w:p>
        </w:tc>
        <w:tc>
          <w:tcPr>
            <w:tcW w:w="3294" w:type="dxa"/>
            <w:gridSpan w:val="2"/>
          </w:tcPr>
          <w:p w14:paraId="4B05C5BB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592E4D">
              <w:rPr>
                <w:rFonts w:ascii="Times New Roman" w:hAnsi="Times New Roman"/>
                <w:b/>
                <w:sz w:val="40"/>
                <w:szCs w:val="40"/>
              </w:rPr>
              <w:t>Sophomore</w:t>
            </w:r>
          </w:p>
        </w:tc>
        <w:tc>
          <w:tcPr>
            <w:tcW w:w="3294" w:type="dxa"/>
            <w:gridSpan w:val="2"/>
          </w:tcPr>
          <w:p w14:paraId="4B05C5BC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592E4D">
              <w:rPr>
                <w:rFonts w:ascii="Times New Roman" w:hAnsi="Times New Roman"/>
                <w:b/>
                <w:sz w:val="40"/>
                <w:szCs w:val="40"/>
              </w:rPr>
              <w:t>Junior</w:t>
            </w:r>
          </w:p>
        </w:tc>
        <w:tc>
          <w:tcPr>
            <w:tcW w:w="3294" w:type="dxa"/>
            <w:gridSpan w:val="2"/>
          </w:tcPr>
          <w:p w14:paraId="4B05C5BD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592E4D">
              <w:rPr>
                <w:rFonts w:ascii="Times New Roman" w:hAnsi="Times New Roman"/>
                <w:b/>
                <w:sz w:val="40"/>
                <w:szCs w:val="40"/>
              </w:rPr>
              <w:t>Senior</w:t>
            </w:r>
          </w:p>
        </w:tc>
      </w:tr>
      <w:tr w:rsidR="006E02CF" w:rsidRPr="00592E4D" w14:paraId="4B05C5C7" w14:textId="77777777" w:rsidTr="00BA377C">
        <w:trPr>
          <w:jc w:val="center"/>
        </w:trPr>
        <w:tc>
          <w:tcPr>
            <w:tcW w:w="1638" w:type="dxa"/>
            <w:tcBorders>
              <w:right w:val="single" w:sz="4" w:space="0" w:color="auto"/>
            </w:tcBorders>
          </w:tcPr>
          <w:p w14:paraId="4B05C5BF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Fall</w:t>
            </w:r>
          </w:p>
        </w:tc>
        <w:tc>
          <w:tcPr>
            <w:tcW w:w="1656" w:type="dxa"/>
            <w:tcBorders>
              <w:left w:val="single" w:sz="4" w:space="0" w:color="auto"/>
            </w:tcBorders>
          </w:tcPr>
          <w:p w14:paraId="4B05C5C0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Spring</w:t>
            </w:r>
          </w:p>
        </w:tc>
        <w:tc>
          <w:tcPr>
            <w:tcW w:w="1711" w:type="dxa"/>
            <w:tcBorders>
              <w:right w:val="single" w:sz="4" w:space="0" w:color="auto"/>
            </w:tcBorders>
          </w:tcPr>
          <w:p w14:paraId="4B05C5C1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Fall</w:t>
            </w:r>
          </w:p>
        </w:tc>
        <w:tc>
          <w:tcPr>
            <w:tcW w:w="1583" w:type="dxa"/>
            <w:tcBorders>
              <w:left w:val="single" w:sz="4" w:space="0" w:color="auto"/>
            </w:tcBorders>
          </w:tcPr>
          <w:p w14:paraId="4B05C5C2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Spring</w:t>
            </w:r>
          </w:p>
        </w:tc>
        <w:tc>
          <w:tcPr>
            <w:tcW w:w="1629" w:type="dxa"/>
            <w:tcBorders>
              <w:right w:val="single" w:sz="4" w:space="0" w:color="auto"/>
            </w:tcBorders>
          </w:tcPr>
          <w:p w14:paraId="4B05C5C3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Fall</w:t>
            </w: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4B05C5C4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Spring</w:t>
            </w:r>
          </w:p>
        </w:tc>
        <w:tc>
          <w:tcPr>
            <w:tcW w:w="1652" w:type="dxa"/>
            <w:tcBorders>
              <w:right w:val="single" w:sz="4" w:space="0" w:color="auto"/>
            </w:tcBorders>
          </w:tcPr>
          <w:p w14:paraId="4B05C5C5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Fall</w:t>
            </w: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4B05C5C6" w14:textId="77777777" w:rsidR="006E02CF" w:rsidRPr="00592E4D" w:rsidRDefault="006E02CF" w:rsidP="00BA37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592E4D">
              <w:rPr>
                <w:rFonts w:ascii="Times New Roman" w:hAnsi="Times New Roman"/>
                <w:b/>
                <w:sz w:val="32"/>
                <w:szCs w:val="32"/>
              </w:rPr>
              <w:t>Spring</w:t>
            </w:r>
          </w:p>
        </w:tc>
      </w:tr>
      <w:tr w:rsidR="006E02CF" w:rsidRPr="00592E4D" w14:paraId="4B05C5D4" w14:textId="77777777" w:rsidTr="00211630">
        <w:trPr>
          <w:trHeight w:hRule="exact" w:val="2160"/>
          <w:jc w:val="center"/>
        </w:trPr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4B05C5C8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CEM 141/161</w:t>
            </w:r>
          </w:p>
        </w:tc>
        <w:tc>
          <w:tcPr>
            <w:tcW w:w="1656" w:type="dxa"/>
            <w:tcBorders>
              <w:left w:val="single" w:sz="4" w:space="0" w:color="auto"/>
            </w:tcBorders>
            <w:vAlign w:val="center"/>
          </w:tcPr>
          <w:p w14:paraId="4B05C5C9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CEM 142/162</w:t>
            </w:r>
          </w:p>
        </w:tc>
        <w:tc>
          <w:tcPr>
            <w:tcW w:w="1711" w:type="dxa"/>
            <w:tcBorders>
              <w:right w:val="single" w:sz="4" w:space="0" w:color="auto"/>
            </w:tcBorders>
            <w:vAlign w:val="center"/>
          </w:tcPr>
          <w:p w14:paraId="4B05C5CA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CEM 251</w:t>
            </w:r>
          </w:p>
        </w:tc>
        <w:tc>
          <w:tcPr>
            <w:tcW w:w="1583" w:type="dxa"/>
            <w:tcBorders>
              <w:left w:val="single" w:sz="4" w:space="0" w:color="auto"/>
            </w:tcBorders>
            <w:vAlign w:val="center"/>
          </w:tcPr>
          <w:p w14:paraId="4B05C5CB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CEM 252/255</w:t>
            </w:r>
          </w:p>
        </w:tc>
        <w:tc>
          <w:tcPr>
            <w:tcW w:w="1629" w:type="dxa"/>
            <w:tcBorders>
              <w:right w:val="single" w:sz="4" w:space="0" w:color="auto"/>
            </w:tcBorders>
            <w:vAlign w:val="center"/>
          </w:tcPr>
          <w:p w14:paraId="4B05C5CC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05C5CD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PSL 310</w:t>
            </w:r>
          </w:p>
          <w:p w14:paraId="4B05C5CE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Or PSL 431 and 432 in Spring)</w:t>
            </w:r>
          </w:p>
        </w:tc>
        <w:tc>
          <w:tcPr>
            <w:tcW w:w="1665" w:type="dxa"/>
            <w:tcBorders>
              <w:left w:val="single" w:sz="4" w:space="0" w:color="auto"/>
            </w:tcBorders>
            <w:vAlign w:val="center"/>
          </w:tcPr>
          <w:p w14:paraId="4B05C5CF" w14:textId="77777777" w:rsidR="006E02CF" w:rsidRPr="00592E4D" w:rsidRDefault="00211630" w:rsidP="00C55BB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 xml:space="preserve">Anatomy Option </w:t>
            </w:r>
          </w:p>
        </w:tc>
        <w:tc>
          <w:tcPr>
            <w:tcW w:w="1652" w:type="dxa"/>
            <w:tcBorders>
              <w:right w:val="single" w:sz="4" w:space="0" w:color="auto"/>
            </w:tcBorders>
            <w:vAlign w:val="center"/>
          </w:tcPr>
          <w:p w14:paraId="4B05C5D0" w14:textId="437AE512" w:rsidR="006E02CF" w:rsidRPr="00592E4D" w:rsidRDefault="004633C0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Cell Biology</w:t>
            </w:r>
            <w:r w:rsidR="006E02CF" w:rsidRPr="00592E4D">
              <w:rPr>
                <w:rFonts w:ascii="Times New Roman" w:hAnsi="Times New Roman"/>
                <w:sz w:val="24"/>
                <w:szCs w:val="24"/>
              </w:rPr>
              <w:t xml:space="preserve"> Option</w:t>
            </w:r>
          </w:p>
          <w:p w14:paraId="4B05C5D1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Or in the Spring)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4B05C5D2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Human Biology Required Selective</w:t>
            </w:r>
          </w:p>
          <w:p w14:paraId="4B05C5D3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Or in the Fall)</w:t>
            </w:r>
          </w:p>
        </w:tc>
      </w:tr>
      <w:tr w:rsidR="006E02CF" w:rsidRPr="00592E4D" w14:paraId="4B05C5E1" w14:textId="77777777" w:rsidTr="00211630">
        <w:trPr>
          <w:trHeight w:hRule="exact" w:val="2160"/>
          <w:jc w:val="center"/>
        </w:trPr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4B05C5D5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MATH</w:t>
            </w:r>
          </w:p>
        </w:tc>
        <w:tc>
          <w:tcPr>
            <w:tcW w:w="1656" w:type="dxa"/>
            <w:tcBorders>
              <w:left w:val="single" w:sz="4" w:space="0" w:color="auto"/>
            </w:tcBorders>
            <w:vAlign w:val="center"/>
          </w:tcPr>
          <w:p w14:paraId="4B05C5D6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MATH</w:t>
            </w:r>
          </w:p>
        </w:tc>
        <w:tc>
          <w:tcPr>
            <w:tcW w:w="1711" w:type="dxa"/>
            <w:tcBorders>
              <w:right w:val="single" w:sz="4" w:space="0" w:color="auto"/>
            </w:tcBorders>
            <w:vAlign w:val="center"/>
          </w:tcPr>
          <w:p w14:paraId="4B05C5D7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BS 161/171</w:t>
            </w:r>
          </w:p>
        </w:tc>
        <w:tc>
          <w:tcPr>
            <w:tcW w:w="1583" w:type="dxa"/>
            <w:tcBorders>
              <w:left w:val="single" w:sz="4" w:space="0" w:color="auto"/>
            </w:tcBorders>
            <w:vAlign w:val="center"/>
          </w:tcPr>
          <w:p w14:paraId="4B05C5D8" w14:textId="77777777" w:rsidR="006E02CF" w:rsidRPr="00592E4D" w:rsidRDefault="006E02CF" w:rsidP="00C55BB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BS 162/172</w:t>
            </w:r>
          </w:p>
        </w:tc>
        <w:tc>
          <w:tcPr>
            <w:tcW w:w="1629" w:type="dxa"/>
            <w:tcBorders>
              <w:right w:val="single" w:sz="4" w:space="0" w:color="auto"/>
            </w:tcBorders>
            <w:vAlign w:val="center"/>
          </w:tcPr>
          <w:p w14:paraId="4B05C5D9" w14:textId="77777777" w:rsidR="00EA0C7A" w:rsidRPr="00592E4D" w:rsidRDefault="00EA0C7A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PHY 231/251</w:t>
            </w:r>
          </w:p>
          <w:p w14:paraId="4B05C5DA" w14:textId="77777777" w:rsidR="00EA0C7A" w:rsidRPr="00592E4D" w:rsidRDefault="00EA0C7A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Or</w:t>
            </w:r>
          </w:p>
          <w:p w14:paraId="4B05C5DB" w14:textId="771137FE" w:rsidR="00EA0C7A" w:rsidRPr="00592E4D" w:rsidRDefault="000A1AE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1</w:t>
            </w:r>
          </w:p>
        </w:tc>
        <w:tc>
          <w:tcPr>
            <w:tcW w:w="1665" w:type="dxa"/>
            <w:tcBorders>
              <w:left w:val="single" w:sz="4" w:space="0" w:color="auto"/>
            </w:tcBorders>
            <w:vAlign w:val="center"/>
          </w:tcPr>
          <w:p w14:paraId="4B05C5DC" w14:textId="77777777" w:rsidR="00211630" w:rsidRPr="00592E4D" w:rsidRDefault="00211630" w:rsidP="0021163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PHY 232/252</w:t>
            </w:r>
          </w:p>
          <w:p w14:paraId="4B05C5DD" w14:textId="77777777" w:rsidR="00211630" w:rsidRPr="00592E4D" w:rsidRDefault="00211630" w:rsidP="0021163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Or</w:t>
            </w:r>
          </w:p>
          <w:p w14:paraId="4B05C5DE" w14:textId="4F36B3BD" w:rsidR="006E02CF" w:rsidRPr="00592E4D" w:rsidRDefault="000A1AEF" w:rsidP="0021163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2</w:t>
            </w:r>
            <w:r w:rsidR="00211630" w:rsidRPr="00592E4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652" w:type="dxa"/>
            <w:tcBorders>
              <w:right w:val="single" w:sz="4" w:space="0" w:color="auto"/>
            </w:tcBorders>
            <w:vAlign w:val="center"/>
          </w:tcPr>
          <w:p w14:paraId="4B05C5DF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Human Biology Required Selective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4B05C5E0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Human Biology Required Selective</w:t>
            </w:r>
          </w:p>
        </w:tc>
      </w:tr>
      <w:tr w:rsidR="006E02CF" w:rsidRPr="00592E4D" w14:paraId="4B05C5EF" w14:textId="77777777" w:rsidTr="00211630">
        <w:trPr>
          <w:trHeight w:hRule="exact" w:val="2160"/>
          <w:jc w:val="center"/>
        </w:trPr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4B05C5E2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ISS 200 Level</w:t>
            </w:r>
          </w:p>
          <w:p w14:paraId="4B05C5E3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University Requirement)</w:t>
            </w:r>
          </w:p>
        </w:tc>
        <w:tc>
          <w:tcPr>
            <w:tcW w:w="1656" w:type="dxa"/>
            <w:tcBorders>
              <w:left w:val="single" w:sz="4" w:space="0" w:color="auto"/>
            </w:tcBorders>
            <w:vAlign w:val="center"/>
          </w:tcPr>
          <w:p w14:paraId="4B05C5E4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WRA 101</w:t>
            </w:r>
          </w:p>
          <w:p w14:paraId="4B05C5E5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University Requirement)</w:t>
            </w:r>
          </w:p>
        </w:tc>
        <w:tc>
          <w:tcPr>
            <w:tcW w:w="1711" w:type="dxa"/>
            <w:tcBorders>
              <w:right w:val="single" w:sz="4" w:space="0" w:color="auto"/>
            </w:tcBorders>
            <w:vAlign w:val="center"/>
          </w:tcPr>
          <w:p w14:paraId="4B05C5E6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IAH 201-210</w:t>
            </w:r>
          </w:p>
          <w:p w14:paraId="4B05C5E7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University Requirement)</w:t>
            </w:r>
          </w:p>
        </w:tc>
        <w:tc>
          <w:tcPr>
            <w:tcW w:w="1583" w:type="dxa"/>
            <w:tcBorders>
              <w:left w:val="single" w:sz="4" w:space="0" w:color="auto"/>
            </w:tcBorders>
            <w:vAlign w:val="center"/>
          </w:tcPr>
          <w:p w14:paraId="4B05C5E8" w14:textId="77777777" w:rsidR="00EA0C7A" w:rsidRPr="00592E4D" w:rsidRDefault="00EA0C7A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IAH 211 or higher</w:t>
            </w:r>
          </w:p>
          <w:p w14:paraId="4B05C5E9" w14:textId="77777777" w:rsidR="00EA0C7A" w:rsidRPr="00592E4D" w:rsidRDefault="00EA0C7A" w:rsidP="00C55BB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University Requirement)</w:t>
            </w:r>
          </w:p>
        </w:tc>
        <w:tc>
          <w:tcPr>
            <w:tcW w:w="1629" w:type="dxa"/>
            <w:tcBorders>
              <w:right w:val="single" w:sz="4" w:space="0" w:color="auto"/>
            </w:tcBorders>
            <w:vAlign w:val="center"/>
          </w:tcPr>
          <w:p w14:paraId="4B05C5EA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ISS 300 Level</w:t>
            </w:r>
          </w:p>
          <w:p w14:paraId="4B05C5EB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University Requirement)</w:t>
            </w:r>
          </w:p>
        </w:tc>
        <w:tc>
          <w:tcPr>
            <w:tcW w:w="1665" w:type="dxa"/>
            <w:tcBorders>
              <w:left w:val="single" w:sz="4" w:space="0" w:color="auto"/>
            </w:tcBorders>
            <w:vAlign w:val="center"/>
          </w:tcPr>
          <w:p w14:paraId="4B05C5EC" w14:textId="77777777" w:rsidR="006E02CF" w:rsidRPr="00592E4D" w:rsidRDefault="00211630" w:rsidP="00C55BB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BMB 401</w:t>
            </w:r>
          </w:p>
        </w:tc>
        <w:tc>
          <w:tcPr>
            <w:tcW w:w="1652" w:type="dxa"/>
            <w:tcBorders>
              <w:right w:val="single" w:sz="4" w:space="0" w:color="auto"/>
            </w:tcBorders>
            <w:vAlign w:val="center"/>
          </w:tcPr>
          <w:p w14:paraId="4B05C5ED" w14:textId="4BF5E90B" w:rsidR="006E02CF" w:rsidRPr="00592E4D" w:rsidRDefault="00841CB3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 xml:space="preserve">Human Biology Required Selective 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4B05C5EE" w14:textId="735CD8CB" w:rsidR="006E02CF" w:rsidRPr="00592E4D" w:rsidRDefault="00841CB3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IBIO 341</w:t>
            </w:r>
          </w:p>
        </w:tc>
      </w:tr>
      <w:tr w:rsidR="006E02CF" w:rsidRPr="00592E4D" w14:paraId="4B05C5FA" w14:textId="77777777" w:rsidTr="00211630">
        <w:trPr>
          <w:trHeight w:hRule="exact" w:val="2160"/>
          <w:jc w:val="center"/>
        </w:trPr>
        <w:tc>
          <w:tcPr>
            <w:tcW w:w="1638" w:type="dxa"/>
            <w:tcBorders>
              <w:right w:val="single" w:sz="4" w:space="0" w:color="auto"/>
            </w:tcBorders>
            <w:vAlign w:val="center"/>
          </w:tcPr>
          <w:p w14:paraId="4B05C5F0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1656" w:type="dxa"/>
            <w:tcBorders>
              <w:left w:val="single" w:sz="4" w:space="0" w:color="auto"/>
            </w:tcBorders>
            <w:vAlign w:val="center"/>
          </w:tcPr>
          <w:p w14:paraId="4B05C5F1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1711" w:type="dxa"/>
            <w:tcBorders>
              <w:right w:val="single" w:sz="4" w:space="0" w:color="auto"/>
            </w:tcBorders>
            <w:vAlign w:val="center"/>
          </w:tcPr>
          <w:p w14:paraId="4B05C5F2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  <w:p w14:paraId="4B05C5F3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Or MTH)</w:t>
            </w:r>
          </w:p>
        </w:tc>
        <w:tc>
          <w:tcPr>
            <w:tcW w:w="1583" w:type="dxa"/>
            <w:tcBorders>
              <w:left w:val="single" w:sz="4" w:space="0" w:color="auto"/>
            </w:tcBorders>
            <w:vAlign w:val="center"/>
          </w:tcPr>
          <w:p w14:paraId="4B05C5F4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  <w:p w14:paraId="4B05C5F5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i/>
                <w:sz w:val="18"/>
                <w:szCs w:val="18"/>
              </w:rPr>
              <w:t>(Or MTH)</w:t>
            </w:r>
          </w:p>
        </w:tc>
        <w:tc>
          <w:tcPr>
            <w:tcW w:w="1629" w:type="dxa"/>
            <w:tcBorders>
              <w:right w:val="single" w:sz="4" w:space="0" w:color="auto"/>
            </w:tcBorders>
            <w:vAlign w:val="center"/>
          </w:tcPr>
          <w:p w14:paraId="4B05C5F6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1665" w:type="dxa"/>
            <w:tcBorders>
              <w:left w:val="single" w:sz="4" w:space="0" w:color="auto"/>
            </w:tcBorders>
            <w:vAlign w:val="center"/>
          </w:tcPr>
          <w:p w14:paraId="4B05C5F7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1652" w:type="dxa"/>
            <w:tcBorders>
              <w:right w:val="single" w:sz="4" w:space="0" w:color="auto"/>
            </w:tcBorders>
            <w:vAlign w:val="center"/>
          </w:tcPr>
          <w:p w14:paraId="4B05C5F8" w14:textId="521686B7" w:rsidR="006E02CF" w:rsidRPr="00592E4D" w:rsidRDefault="005B3DC0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BIO</w:t>
            </w:r>
            <w:r w:rsidR="006E02CF" w:rsidRPr="00592E4D">
              <w:rPr>
                <w:rFonts w:ascii="Times New Roman" w:hAnsi="Times New Roman"/>
                <w:sz w:val="24"/>
                <w:szCs w:val="24"/>
              </w:rPr>
              <w:t xml:space="preserve"> 495</w:t>
            </w:r>
          </w:p>
        </w:tc>
        <w:tc>
          <w:tcPr>
            <w:tcW w:w="1642" w:type="dxa"/>
            <w:tcBorders>
              <w:left w:val="single" w:sz="4" w:space="0" w:color="auto"/>
            </w:tcBorders>
            <w:vAlign w:val="center"/>
          </w:tcPr>
          <w:p w14:paraId="4B05C5F9" w14:textId="77777777" w:rsidR="006E02CF" w:rsidRPr="00592E4D" w:rsidRDefault="006E02CF" w:rsidP="00EA0C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92E4D"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</w:tr>
    </w:tbl>
    <w:p w14:paraId="4B05C5FB" w14:textId="77777777" w:rsidR="006E02CF" w:rsidRPr="00FF2A7B" w:rsidRDefault="006E02CF" w:rsidP="006E02CF">
      <w:pPr>
        <w:rPr>
          <w:rFonts w:ascii="Times New Roman" w:hAnsi="Times New Roman"/>
          <w:i/>
        </w:rPr>
      </w:pPr>
    </w:p>
    <w:p w14:paraId="4B05C5FC" w14:textId="77777777" w:rsidR="006E02CF" w:rsidRPr="00A260A6" w:rsidRDefault="006E02CF" w:rsidP="006E02CF">
      <w:pPr>
        <w:jc w:val="center"/>
        <w:rPr>
          <w:rFonts w:ascii="Times New Roman" w:hAnsi="Times New Roman"/>
          <w:b/>
          <w:i/>
        </w:rPr>
      </w:pPr>
      <w:r w:rsidRPr="00A260A6">
        <w:rPr>
          <w:rFonts w:ascii="Times New Roman" w:hAnsi="Times New Roman"/>
          <w:b/>
          <w:i/>
        </w:rPr>
        <w:t>***</w:t>
      </w:r>
      <w:proofErr w:type="gramStart"/>
      <w:r w:rsidRPr="00A260A6">
        <w:rPr>
          <w:rFonts w:ascii="Times New Roman" w:hAnsi="Times New Roman"/>
          <w:b/>
          <w:i/>
        </w:rPr>
        <w:t>Many</w:t>
      </w:r>
      <w:proofErr w:type="gramEnd"/>
      <w:r w:rsidRPr="00A260A6">
        <w:rPr>
          <w:rFonts w:ascii="Times New Roman" w:hAnsi="Times New Roman"/>
          <w:b/>
          <w:i/>
        </w:rPr>
        <w:t xml:space="preserve"> courses are offered in the summer. Consult with your advisor to determine if summer courses would be a good option for </w:t>
      </w:r>
      <w:proofErr w:type="gramStart"/>
      <w:r w:rsidRPr="00A260A6">
        <w:rPr>
          <w:rFonts w:ascii="Times New Roman" w:hAnsi="Times New Roman"/>
          <w:b/>
          <w:i/>
        </w:rPr>
        <w:t>you.*</w:t>
      </w:r>
      <w:proofErr w:type="gramEnd"/>
      <w:r w:rsidRPr="00A260A6">
        <w:rPr>
          <w:rFonts w:ascii="Times New Roman" w:hAnsi="Times New Roman"/>
          <w:b/>
          <w:i/>
        </w:rPr>
        <w:t>**</w:t>
      </w:r>
    </w:p>
    <w:p w14:paraId="4B05C5FE" w14:textId="1656A16C" w:rsidR="006E02CF" w:rsidRDefault="00416709" w:rsidP="00BE40A2">
      <w:pPr>
        <w:jc w:val="right"/>
      </w:pPr>
      <w:r>
        <w:rPr>
          <w:rFonts w:ascii="Times New Roman" w:hAnsi="Times New Roman"/>
          <w:i/>
          <w:sz w:val="16"/>
        </w:rPr>
        <w:t>10/21 KT</w:t>
      </w:r>
    </w:p>
    <w:sectPr w:rsidR="006E02CF" w:rsidSect="00F90E79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4010F"/>
    <w:multiLevelType w:val="hybridMultilevel"/>
    <w:tmpl w:val="ABCE9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34787"/>
    <w:multiLevelType w:val="hybridMultilevel"/>
    <w:tmpl w:val="2B2EE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4472D"/>
    <w:multiLevelType w:val="hybridMultilevel"/>
    <w:tmpl w:val="DFC8A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A0BD5"/>
    <w:multiLevelType w:val="hybridMultilevel"/>
    <w:tmpl w:val="14F08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53746"/>
    <w:multiLevelType w:val="hybridMultilevel"/>
    <w:tmpl w:val="E3DE6CF0"/>
    <w:lvl w:ilvl="0" w:tplc="F426E654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5D38018D"/>
    <w:multiLevelType w:val="hybridMultilevel"/>
    <w:tmpl w:val="6008673E"/>
    <w:lvl w:ilvl="0" w:tplc="FA32E65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 w15:restartNumberingAfterBreak="0">
    <w:nsid w:val="6CD1623C"/>
    <w:multiLevelType w:val="hybridMultilevel"/>
    <w:tmpl w:val="706EA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623890">
    <w:abstractNumId w:val="4"/>
  </w:num>
  <w:num w:numId="2" w16cid:durableId="1060128149">
    <w:abstractNumId w:val="6"/>
  </w:num>
  <w:num w:numId="3" w16cid:durableId="290138364">
    <w:abstractNumId w:val="5"/>
  </w:num>
  <w:num w:numId="4" w16cid:durableId="2015450598">
    <w:abstractNumId w:val="2"/>
  </w:num>
  <w:num w:numId="5" w16cid:durableId="1059131940">
    <w:abstractNumId w:val="1"/>
  </w:num>
  <w:num w:numId="6" w16cid:durableId="776559538">
    <w:abstractNumId w:val="0"/>
  </w:num>
  <w:num w:numId="7" w16cid:durableId="8984392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Klnf7iKTKV32s+tS0fr5aXyNfpkdic46f9b1hkKEcwjXOM7V/bjWzi7y9l7XvCmlD4W01twVP4DyA5Gq4H4O/A==" w:salt="6AuaUD4sk9pEamsxHBIndw==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1N7AwMzM2tjAxMTJW0lEKTi0uzszPAykwrQUAMwZhwywAAAA="/>
  </w:docVars>
  <w:rsids>
    <w:rsidRoot w:val="000A6736"/>
    <w:rsid w:val="00011701"/>
    <w:rsid w:val="00014E81"/>
    <w:rsid w:val="00022127"/>
    <w:rsid w:val="00035934"/>
    <w:rsid w:val="00040C16"/>
    <w:rsid w:val="00084C91"/>
    <w:rsid w:val="00091CAC"/>
    <w:rsid w:val="000A1AEF"/>
    <w:rsid w:val="000A5915"/>
    <w:rsid w:val="000A6736"/>
    <w:rsid w:val="000C1114"/>
    <w:rsid w:val="000C59C4"/>
    <w:rsid w:val="00107B21"/>
    <w:rsid w:val="001156CC"/>
    <w:rsid w:val="001250AE"/>
    <w:rsid w:val="00132945"/>
    <w:rsid w:val="00140BF5"/>
    <w:rsid w:val="001A2886"/>
    <w:rsid w:val="001A3DA2"/>
    <w:rsid w:val="001F6BF9"/>
    <w:rsid w:val="00203C52"/>
    <w:rsid w:val="00206368"/>
    <w:rsid w:val="00211630"/>
    <w:rsid w:val="00227C97"/>
    <w:rsid w:val="002376F5"/>
    <w:rsid w:val="0024333C"/>
    <w:rsid w:val="0029661B"/>
    <w:rsid w:val="002B4AB6"/>
    <w:rsid w:val="002B6CB2"/>
    <w:rsid w:val="002C4FB9"/>
    <w:rsid w:val="002C609F"/>
    <w:rsid w:val="002D0488"/>
    <w:rsid w:val="002E49DF"/>
    <w:rsid w:val="002E76D6"/>
    <w:rsid w:val="002F2B7A"/>
    <w:rsid w:val="00311784"/>
    <w:rsid w:val="00344D60"/>
    <w:rsid w:val="00345C32"/>
    <w:rsid w:val="003571D8"/>
    <w:rsid w:val="00373B36"/>
    <w:rsid w:val="003A5421"/>
    <w:rsid w:val="00416709"/>
    <w:rsid w:val="00433C2D"/>
    <w:rsid w:val="0044715D"/>
    <w:rsid w:val="004633C0"/>
    <w:rsid w:val="004804A4"/>
    <w:rsid w:val="004A50AE"/>
    <w:rsid w:val="004A5EB1"/>
    <w:rsid w:val="004B523A"/>
    <w:rsid w:val="004D4913"/>
    <w:rsid w:val="004E7062"/>
    <w:rsid w:val="00562D54"/>
    <w:rsid w:val="00566838"/>
    <w:rsid w:val="00592AEE"/>
    <w:rsid w:val="00592E4D"/>
    <w:rsid w:val="005B3DC0"/>
    <w:rsid w:val="005F1305"/>
    <w:rsid w:val="00631EED"/>
    <w:rsid w:val="0064717A"/>
    <w:rsid w:val="0069617B"/>
    <w:rsid w:val="006D4303"/>
    <w:rsid w:val="006D5440"/>
    <w:rsid w:val="006E02CF"/>
    <w:rsid w:val="00725749"/>
    <w:rsid w:val="00737308"/>
    <w:rsid w:val="007470B3"/>
    <w:rsid w:val="00752A33"/>
    <w:rsid w:val="00761BA9"/>
    <w:rsid w:val="00781FC6"/>
    <w:rsid w:val="007871A2"/>
    <w:rsid w:val="007A6422"/>
    <w:rsid w:val="007C79C0"/>
    <w:rsid w:val="007D2172"/>
    <w:rsid w:val="007E675F"/>
    <w:rsid w:val="007F0757"/>
    <w:rsid w:val="007F13AE"/>
    <w:rsid w:val="00800FBE"/>
    <w:rsid w:val="00816FD2"/>
    <w:rsid w:val="0082226C"/>
    <w:rsid w:val="0082236A"/>
    <w:rsid w:val="008340E7"/>
    <w:rsid w:val="00841CB3"/>
    <w:rsid w:val="00843EF0"/>
    <w:rsid w:val="0087012F"/>
    <w:rsid w:val="00871A3E"/>
    <w:rsid w:val="008C0986"/>
    <w:rsid w:val="008F7D0D"/>
    <w:rsid w:val="00922B8D"/>
    <w:rsid w:val="00923316"/>
    <w:rsid w:val="00946E38"/>
    <w:rsid w:val="009A75AF"/>
    <w:rsid w:val="009F7274"/>
    <w:rsid w:val="00A266B7"/>
    <w:rsid w:val="00A62331"/>
    <w:rsid w:val="00A641FA"/>
    <w:rsid w:val="00A65B26"/>
    <w:rsid w:val="00A738A0"/>
    <w:rsid w:val="00AC3CD9"/>
    <w:rsid w:val="00AF275A"/>
    <w:rsid w:val="00AF5CDA"/>
    <w:rsid w:val="00B011CC"/>
    <w:rsid w:val="00BA377C"/>
    <w:rsid w:val="00BC5E81"/>
    <w:rsid w:val="00BE40A2"/>
    <w:rsid w:val="00BE7E7F"/>
    <w:rsid w:val="00C1119D"/>
    <w:rsid w:val="00C12BFD"/>
    <w:rsid w:val="00C55BB0"/>
    <w:rsid w:val="00C91732"/>
    <w:rsid w:val="00CA70B6"/>
    <w:rsid w:val="00CA711F"/>
    <w:rsid w:val="00CB2518"/>
    <w:rsid w:val="00CC2538"/>
    <w:rsid w:val="00CC3FE8"/>
    <w:rsid w:val="00CD4024"/>
    <w:rsid w:val="00D12CDF"/>
    <w:rsid w:val="00D16CB8"/>
    <w:rsid w:val="00D235F0"/>
    <w:rsid w:val="00D3379D"/>
    <w:rsid w:val="00D405B0"/>
    <w:rsid w:val="00D55022"/>
    <w:rsid w:val="00D60D9A"/>
    <w:rsid w:val="00D64BDC"/>
    <w:rsid w:val="00D75C4B"/>
    <w:rsid w:val="00DC257A"/>
    <w:rsid w:val="00DE6A72"/>
    <w:rsid w:val="00DE6E9D"/>
    <w:rsid w:val="00E1052E"/>
    <w:rsid w:val="00E15901"/>
    <w:rsid w:val="00E319AA"/>
    <w:rsid w:val="00E52D5D"/>
    <w:rsid w:val="00EA0C7A"/>
    <w:rsid w:val="00ED681C"/>
    <w:rsid w:val="00F205D7"/>
    <w:rsid w:val="00F6344D"/>
    <w:rsid w:val="00F8039F"/>
    <w:rsid w:val="00F90E79"/>
    <w:rsid w:val="00F97ED9"/>
    <w:rsid w:val="00FB15EC"/>
    <w:rsid w:val="00FB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C4A2"/>
  <w15:docId w15:val="{64D4D085-747E-40CD-8A5A-7A29CE98F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4A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673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A67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22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2226C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752A3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752A3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359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student.msu.edu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atsci.msu.edu/about/departments-and-programs/human-biology-progr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5EC37811ED54AA421E501B4D83257" ma:contentTypeVersion="15" ma:contentTypeDescription="Create a new document." ma:contentTypeScope="" ma:versionID="97d2cc80d601111da7318d22ecdccbbc">
  <xsd:schema xmlns:xsd="http://www.w3.org/2001/XMLSchema" xmlns:xs="http://www.w3.org/2001/XMLSchema" xmlns:p="http://schemas.microsoft.com/office/2006/metadata/properties" xmlns:ns1="http://schemas.microsoft.com/sharepoint/v3" xmlns:ns3="f4f6c68d-9d89-46b6-9d05-5810ba76cfa1" xmlns:ns4="721f8191-a150-47e5-992a-b2924f22e901" targetNamespace="http://schemas.microsoft.com/office/2006/metadata/properties" ma:root="true" ma:fieldsID="e211e6b57bf6e5aed04ccf3141812936" ns1:_="" ns3:_="" ns4:_="">
    <xsd:import namespace="http://schemas.microsoft.com/sharepoint/v3"/>
    <xsd:import namespace="f4f6c68d-9d89-46b6-9d05-5810ba76cfa1"/>
    <xsd:import namespace="721f8191-a150-47e5-992a-b2924f22e90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6c68d-9d89-46b6-9d05-5810ba76c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f8191-a150-47e5-992a-b2924f22e9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74310-82D8-4A94-9B62-5F56E2641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4f6c68d-9d89-46b6-9d05-5810ba76cfa1"/>
    <ds:schemaRef ds:uri="721f8191-a150-47e5-992a-b2924f22e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6E8F7-FBC8-4543-BC2D-B9C7C17231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166EE-0E66-4043-B662-B722D13E33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B9DB3B2-2896-4223-A3FE-C491EEDB5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912</Words>
  <Characters>5201</Characters>
  <Application>Microsoft Office Word</Application>
  <DocSecurity>8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ural Science</Company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ngton, Janae</dc:creator>
  <cp:keywords/>
  <dc:description/>
  <cp:lastModifiedBy>Peterson, Kaitlin</cp:lastModifiedBy>
  <cp:revision>39</cp:revision>
  <cp:lastPrinted>2019-10-31T21:59:00Z</cp:lastPrinted>
  <dcterms:created xsi:type="dcterms:W3CDTF">2019-10-31T23:07:00Z</dcterms:created>
  <dcterms:modified xsi:type="dcterms:W3CDTF">2022-05-2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5EC37811ED54AA421E501B4D83257</vt:lpwstr>
  </property>
</Properties>
</file>